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7D44" w:rsidRPr="006E55B5" w:rsidRDefault="008C7D44" w:rsidP="008C7D44">
      <w:pPr>
        <w:pStyle w:val="PaperTitleWCCM"/>
        <w:snapToGrid w:val="0"/>
        <w:spacing w:after="0"/>
        <w:jc w:val="center"/>
        <w:rPr>
          <w:rFonts w:eastAsia="標楷體"/>
          <w:caps w:val="0"/>
          <w:sz w:val="32"/>
          <w:szCs w:val="32"/>
          <w:lang w:eastAsia="zh-TW"/>
        </w:rPr>
      </w:pPr>
      <w:r>
        <w:rPr>
          <w:rFonts w:eastAsia="標楷體"/>
          <w:caps w:val="0"/>
          <w:sz w:val="32"/>
          <w:szCs w:val="32"/>
          <w:lang w:eastAsia="zh-TW"/>
        </w:rPr>
        <w:t>Instructions for ILT201</w:t>
      </w:r>
      <w:r w:rsidR="0033389D">
        <w:rPr>
          <w:rFonts w:eastAsia="標楷體" w:hint="eastAsia"/>
          <w:caps w:val="0"/>
          <w:sz w:val="32"/>
          <w:szCs w:val="32"/>
          <w:lang w:eastAsia="zh-TW"/>
        </w:rPr>
        <w:t>7</w:t>
      </w:r>
      <w:r w:rsidRPr="007967A2">
        <w:rPr>
          <w:rFonts w:eastAsia="標楷體"/>
          <w:caps w:val="0"/>
          <w:sz w:val="32"/>
          <w:szCs w:val="32"/>
          <w:lang w:eastAsia="zh-TW"/>
        </w:rPr>
        <w:t xml:space="preserve"> Camera-Ready</w:t>
      </w:r>
      <w:r w:rsidR="003C7056">
        <w:rPr>
          <w:rFonts w:eastAsia="標楷體" w:hint="eastAsia"/>
          <w:caps w:val="0"/>
          <w:sz w:val="32"/>
          <w:szCs w:val="32"/>
          <w:lang w:eastAsia="zh-TW"/>
        </w:rPr>
        <w:t xml:space="preserve"> Full Paper </w:t>
      </w:r>
      <w:r w:rsidRPr="007967A2">
        <w:rPr>
          <w:rFonts w:eastAsia="標楷體"/>
          <w:caps w:val="0"/>
          <w:sz w:val="32"/>
          <w:szCs w:val="32"/>
          <w:lang w:eastAsia="zh-TW"/>
        </w:rPr>
        <w:t>Submission</w:t>
      </w:r>
    </w:p>
    <w:p w:rsidR="008C7D44" w:rsidRPr="007967A2" w:rsidRDefault="008C7D44" w:rsidP="008C7D44">
      <w:pPr>
        <w:pStyle w:val="AbstractWCCM"/>
        <w:snapToGrid w:val="0"/>
        <w:ind w:left="0"/>
        <w:jc w:val="center"/>
        <w:rPr>
          <w:rFonts w:eastAsia="標楷體"/>
          <w:b/>
          <w:szCs w:val="24"/>
          <w:lang w:eastAsia="zh-TW"/>
        </w:rPr>
      </w:pPr>
      <w:r w:rsidRPr="001C2248">
        <w:rPr>
          <w:rFonts w:eastAsia="標楷體"/>
          <w:szCs w:val="24"/>
          <w:lang w:eastAsia="zh-TW"/>
        </w:rPr>
        <w:t>Full First Author</w:t>
      </w:r>
      <w:r w:rsidRPr="00762FC7">
        <w:rPr>
          <w:rFonts w:eastAsia="標楷體"/>
          <w:b/>
          <w:vertAlign w:val="superscript"/>
        </w:rPr>
        <w:t xml:space="preserve"> 1</w:t>
      </w:r>
      <w:proofErr w:type="gramStart"/>
      <w:r w:rsidRPr="00762FC7">
        <w:rPr>
          <w:rFonts w:eastAsia="標楷體"/>
          <w:b/>
          <w:vertAlign w:val="superscript"/>
        </w:rPr>
        <w:t>,a</w:t>
      </w:r>
      <w:proofErr w:type="gramEnd"/>
      <w:r w:rsidR="0018378C">
        <w:rPr>
          <w:rFonts w:eastAsia="標楷體" w:hint="eastAsia"/>
          <w:b/>
          <w:vertAlign w:val="superscript"/>
          <w:lang w:eastAsia="zh-TW"/>
        </w:rPr>
        <w:t xml:space="preserve"> </w:t>
      </w:r>
      <w:r w:rsidRPr="005E566D">
        <w:rPr>
          <w:rFonts w:eastAsia="標楷體" w:hint="eastAsia"/>
          <w:b/>
          <w:lang w:eastAsia="zh-TW"/>
        </w:rPr>
        <w:t>,</w:t>
      </w:r>
      <w:r w:rsidRPr="001C2248">
        <w:rPr>
          <w:rFonts w:eastAsia="標楷體"/>
          <w:szCs w:val="24"/>
          <w:lang w:eastAsia="zh-TW"/>
        </w:rPr>
        <w:t>Full Second Author</w:t>
      </w:r>
      <w:r>
        <w:rPr>
          <w:rFonts w:eastAsia="標楷體" w:hint="eastAsia"/>
          <w:b/>
          <w:vertAlign w:val="superscript"/>
          <w:lang w:eastAsia="zh-TW"/>
        </w:rPr>
        <w:t>1</w:t>
      </w:r>
      <w:r w:rsidRPr="00762FC7">
        <w:rPr>
          <w:rFonts w:eastAsia="標楷體"/>
          <w:b/>
          <w:vertAlign w:val="superscript"/>
        </w:rPr>
        <w:t>,b*</w:t>
      </w:r>
      <w:r w:rsidR="0018378C">
        <w:rPr>
          <w:rFonts w:eastAsia="標楷體" w:hint="eastAsia"/>
          <w:b/>
          <w:vertAlign w:val="superscript"/>
          <w:lang w:eastAsia="zh-TW"/>
        </w:rPr>
        <w:t xml:space="preserve"> </w:t>
      </w:r>
      <w:r w:rsidRPr="00F428DB">
        <w:rPr>
          <w:rFonts w:eastAsia="標楷體" w:hint="eastAsia"/>
          <w:lang w:eastAsia="zh-TW"/>
        </w:rPr>
        <w:t>and</w:t>
      </w:r>
      <w:r w:rsidR="0018378C">
        <w:rPr>
          <w:rFonts w:eastAsia="標楷體" w:hint="eastAsia"/>
          <w:lang w:eastAsia="zh-TW"/>
        </w:rPr>
        <w:t xml:space="preserve"> </w:t>
      </w:r>
      <w:r w:rsidRPr="001C2248">
        <w:rPr>
          <w:rFonts w:eastAsia="標楷體"/>
          <w:szCs w:val="24"/>
          <w:lang w:eastAsia="zh-TW"/>
        </w:rPr>
        <w:t xml:space="preserve">Full </w:t>
      </w:r>
      <w:r>
        <w:rPr>
          <w:rFonts w:eastAsia="標楷體" w:hint="eastAsia"/>
          <w:szCs w:val="24"/>
          <w:lang w:eastAsia="zh-TW"/>
        </w:rPr>
        <w:t>Third</w:t>
      </w:r>
      <w:r w:rsidRPr="001C2248">
        <w:rPr>
          <w:rFonts w:eastAsia="標楷體"/>
          <w:szCs w:val="24"/>
          <w:lang w:eastAsia="zh-TW"/>
        </w:rPr>
        <w:t xml:space="preserve"> Author</w:t>
      </w:r>
      <w:r>
        <w:rPr>
          <w:rFonts w:eastAsia="標楷體" w:hint="eastAsia"/>
          <w:b/>
          <w:vertAlign w:val="superscript"/>
          <w:lang w:eastAsia="zh-TW"/>
        </w:rPr>
        <w:t xml:space="preserve"> 2</w:t>
      </w:r>
      <w:r w:rsidRPr="00762FC7">
        <w:rPr>
          <w:rFonts w:eastAsia="標楷體"/>
          <w:b/>
          <w:vertAlign w:val="superscript"/>
        </w:rPr>
        <w:t>,</w:t>
      </w:r>
      <w:r>
        <w:rPr>
          <w:rFonts w:eastAsia="標楷體" w:hint="eastAsia"/>
          <w:b/>
          <w:vertAlign w:val="superscript"/>
          <w:lang w:eastAsia="zh-TW"/>
        </w:rPr>
        <w:t>c</w:t>
      </w:r>
    </w:p>
    <w:p w:rsidR="008C7D44" w:rsidRPr="00F428DB" w:rsidRDefault="008C7D44" w:rsidP="008C7D44">
      <w:pPr>
        <w:pStyle w:val="NormalWCCM"/>
        <w:tabs>
          <w:tab w:val="left" w:pos="1418"/>
          <w:tab w:val="left" w:pos="3969"/>
          <w:tab w:val="left" w:pos="6521"/>
        </w:tabs>
        <w:snapToGrid w:val="0"/>
        <w:ind w:firstLine="400"/>
        <w:jc w:val="center"/>
        <w:rPr>
          <w:rFonts w:eastAsia="標楷體"/>
          <w:szCs w:val="24"/>
          <w:lang w:eastAsia="zh-TW"/>
        </w:rPr>
      </w:pPr>
      <w:r w:rsidRPr="00762FC7">
        <w:rPr>
          <w:rFonts w:eastAsia="標楷體"/>
          <w:b/>
          <w:vertAlign w:val="superscript"/>
        </w:rPr>
        <w:t>1*</w:t>
      </w:r>
      <w:r w:rsidRPr="00F428DB">
        <w:rPr>
          <w:rFonts w:eastAsia="標楷體"/>
          <w:szCs w:val="24"/>
          <w:lang w:eastAsia="zh-TW"/>
        </w:rPr>
        <w:t xml:space="preserve">Institute of ABC, University of </w:t>
      </w:r>
      <w:proofErr w:type="gramStart"/>
      <w:r w:rsidRPr="00F428DB">
        <w:rPr>
          <w:rFonts w:eastAsia="標楷體"/>
          <w:szCs w:val="24"/>
          <w:lang w:eastAsia="zh-TW"/>
        </w:rPr>
        <w:t>Somewhere ...</w:t>
      </w:r>
      <w:proofErr w:type="gramEnd"/>
    </w:p>
    <w:p w:rsidR="008C7D44" w:rsidRDefault="008C7D44" w:rsidP="008C7D44">
      <w:pPr>
        <w:pStyle w:val="NormalWCCM"/>
        <w:tabs>
          <w:tab w:val="left" w:pos="1418"/>
          <w:tab w:val="left" w:pos="3969"/>
          <w:tab w:val="left" w:pos="6521"/>
        </w:tabs>
        <w:snapToGrid w:val="0"/>
        <w:ind w:firstLine="400"/>
        <w:jc w:val="center"/>
        <w:rPr>
          <w:rFonts w:eastAsia="標楷體"/>
          <w:b/>
          <w:szCs w:val="24"/>
          <w:lang w:eastAsia="zh-TW"/>
        </w:rPr>
      </w:pPr>
      <w:r w:rsidRPr="00F428DB">
        <w:rPr>
          <w:rFonts w:eastAsia="標楷體"/>
          <w:szCs w:val="24"/>
          <w:vertAlign w:val="superscript"/>
          <w:lang w:eastAsia="zh-TW"/>
        </w:rPr>
        <w:t>2</w:t>
      </w:r>
      <w:r w:rsidRPr="00F428DB">
        <w:rPr>
          <w:rFonts w:eastAsia="標楷體"/>
          <w:szCs w:val="24"/>
          <w:lang w:eastAsia="zh-TW"/>
        </w:rPr>
        <w:t xml:space="preserve">Institute of XYZ, University of Somewhere </w:t>
      </w:r>
      <w:proofErr w:type="gramStart"/>
      <w:r w:rsidRPr="00F428DB">
        <w:rPr>
          <w:rFonts w:eastAsia="標楷體"/>
          <w:szCs w:val="24"/>
          <w:lang w:eastAsia="zh-TW"/>
        </w:rPr>
        <w:t>Else ...</w:t>
      </w:r>
      <w:proofErr w:type="gramEnd"/>
    </w:p>
    <w:p w:rsidR="008C7D44" w:rsidRDefault="008C7D44" w:rsidP="008C7D44">
      <w:pPr>
        <w:pStyle w:val="TTPAddress"/>
        <w:rPr>
          <w:rFonts w:ascii="新細明體" w:eastAsia="新細明體" w:hAnsi="新細明體"/>
          <w:sz w:val="24"/>
          <w:szCs w:val="24"/>
          <w:vertAlign w:val="superscript"/>
          <w:lang w:eastAsia="zh-TW"/>
        </w:rPr>
      </w:pPr>
      <w:r w:rsidRPr="00762FC7">
        <w:rPr>
          <w:rFonts w:ascii="Times New Roman" w:eastAsia="標楷體" w:hAnsi="Times New Roman" w:cs="Times New Roman"/>
          <w:b/>
          <w:sz w:val="24"/>
          <w:szCs w:val="24"/>
          <w:vertAlign w:val="superscript"/>
          <w:lang w:val="pt-BR" w:eastAsia="zh-TW"/>
        </w:rPr>
        <w:t>a</w:t>
      </w:r>
      <w:r w:rsidRPr="001C2248">
        <w:rPr>
          <w:rFonts w:ascii="Times New Roman" w:eastAsia="標楷體" w:hAnsi="Times New Roman" w:cs="Times New Roman"/>
          <w:sz w:val="20"/>
          <w:szCs w:val="20"/>
          <w:lang w:val="pt-BR"/>
        </w:rPr>
        <w:t>E-mail,</w:t>
      </w:r>
      <w:r w:rsidRPr="00762FC7">
        <w:rPr>
          <w:rFonts w:ascii="Times New Roman" w:eastAsia="標楷體" w:hAnsi="Times New Roman" w:cs="Times New Roman"/>
          <w:b/>
          <w:sz w:val="24"/>
          <w:szCs w:val="24"/>
          <w:vertAlign w:val="superscript"/>
          <w:lang w:val="pt-BR" w:eastAsia="zh-TW"/>
        </w:rPr>
        <w:t>b</w:t>
      </w:r>
      <w:r w:rsidRPr="001C2248">
        <w:rPr>
          <w:rFonts w:ascii="Times New Roman" w:eastAsia="標楷體" w:hAnsi="Times New Roman" w:cs="Times New Roman"/>
          <w:sz w:val="20"/>
          <w:szCs w:val="20"/>
          <w:lang w:val="pt-BR"/>
        </w:rPr>
        <w:t>E-mail</w:t>
      </w:r>
      <w:r w:rsidRPr="001C2248">
        <w:rPr>
          <w:rFonts w:ascii="Times New Roman" w:eastAsia="標楷體" w:hAnsi="Times New Roman" w:cs="Times New Roman"/>
          <w:sz w:val="20"/>
          <w:szCs w:val="20"/>
          <w:lang w:val="pt-BR" w:eastAsia="zh-TW"/>
        </w:rPr>
        <w:t>,</w:t>
      </w:r>
      <w:r w:rsidRPr="00762FC7">
        <w:rPr>
          <w:rFonts w:ascii="Times New Roman" w:eastAsia="標楷體" w:hAnsi="Times New Roman" w:cs="Times New Roman"/>
          <w:b/>
          <w:sz w:val="24"/>
          <w:szCs w:val="24"/>
          <w:vertAlign w:val="superscript"/>
          <w:lang w:val="pt-BR" w:eastAsia="zh-TW"/>
        </w:rPr>
        <w:t>c</w:t>
      </w:r>
      <w:r w:rsidRPr="001C2248">
        <w:rPr>
          <w:rFonts w:ascii="Times New Roman" w:eastAsia="標楷體" w:hAnsi="Times New Roman" w:cs="Times New Roman"/>
          <w:sz w:val="20"/>
          <w:szCs w:val="20"/>
          <w:lang w:val="pt-BR"/>
        </w:rPr>
        <w:t>E-mail</w:t>
      </w:r>
    </w:p>
    <w:p w:rsidR="008C7D44" w:rsidRDefault="008C7D44" w:rsidP="008C7D44">
      <w:pPr>
        <w:pStyle w:val="TTPAddress"/>
        <w:rPr>
          <w:rFonts w:ascii="標楷體" w:eastAsia="標楷體" w:hAnsi="標楷體"/>
          <w:color w:val="FF0000"/>
          <w:sz w:val="16"/>
          <w:szCs w:val="16"/>
          <w:lang w:eastAsia="zh-TW"/>
        </w:rPr>
      </w:pPr>
      <w:r w:rsidRPr="000A4148">
        <w:rPr>
          <w:rFonts w:ascii="Times New Roman" w:eastAsia="標楷體" w:hAnsi="Times New Roman" w:cs="Times New Roman"/>
          <w:color w:val="FF0000"/>
          <w:sz w:val="20"/>
          <w:szCs w:val="20"/>
          <w:lang w:val="pt-BR"/>
        </w:rPr>
        <w:t>*Corresponding author</w:t>
      </w:r>
    </w:p>
    <w:p w:rsidR="008C7D44" w:rsidRPr="007967A2" w:rsidRDefault="008C7D44" w:rsidP="008C7D44">
      <w:pPr>
        <w:pStyle w:val="NormalWCCM"/>
        <w:tabs>
          <w:tab w:val="left" w:pos="284"/>
        </w:tabs>
        <w:snapToGrid w:val="0"/>
        <w:ind w:firstLine="200"/>
        <w:rPr>
          <w:rFonts w:eastAsia="標楷體"/>
          <w:b/>
          <w:sz w:val="20"/>
          <w:lang w:eastAsia="zh-TW"/>
        </w:rPr>
        <w:sectPr w:rsidR="008C7D44" w:rsidRPr="007967A2">
          <w:footerReference w:type="default" r:id="rId9"/>
          <w:footnotePr>
            <w:numFmt w:val="lowerRoman"/>
          </w:footnotePr>
          <w:endnotePr>
            <w:numFmt w:val="decimal"/>
          </w:endnotePr>
          <w:type w:val="continuous"/>
          <w:pgSz w:w="11907" w:h="16840" w:code="9"/>
          <w:pgMar w:top="1418" w:right="1418" w:bottom="1418" w:left="1418" w:header="567" w:footer="567" w:gutter="0"/>
          <w:cols w:space="720"/>
          <w:titlePg/>
        </w:sectPr>
      </w:pPr>
    </w:p>
    <w:p w:rsidR="008C7D44" w:rsidRDefault="008C7D44" w:rsidP="008C7D44">
      <w:pPr>
        <w:pStyle w:val="AbstractWCCM"/>
        <w:snapToGrid w:val="0"/>
        <w:ind w:left="0"/>
        <w:jc w:val="center"/>
        <w:rPr>
          <w:rFonts w:eastAsia="標楷體"/>
          <w:b/>
          <w:sz w:val="20"/>
          <w:lang w:eastAsia="zh-TW"/>
        </w:rPr>
      </w:pPr>
      <w:r w:rsidRPr="008F7BAF">
        <w:rPr>
          <w:rFonts w:eastAsia="標楷體"/>
          <w:b/>
          <w:sz w:val="20"/>
        </w:rPr>
        <w:lastRenderedPageBreak/>
        <w:t>Abstract</w:t>
      </w:r>
    </w:p>
    <w:p w:rsidR="00E7692A" w:rsidRPr="008F7BAF" w:rsidRDefault="00E7692A" w:rsidP="008C7D44">
      <w:pPr>
        <w:pStyle w:val="AbstractWCCM"/>
        <w:snapToGrid w:val="0"/>
        <w:ind w:left="0"/>
        <w:jc w:val="center"/>
        <w:rPr>
          <w:rFonts w:eastAsia="標楷體"/>
          <w:b/>
          <w:sz w:val="20"/>
          <w:lang w:eastAsia="zh-TW"/>
        </w:rPr>
      </w:pPr>
    </w:p>
    <w:p w:rsidR="008C7D44" w:rsidRPr="00A80EF7" w:rsidRDefault="008C7D44" w:rsidP="008C7D44">
      <w:pPr>
        <w:pStyle w:val="AbstractWCCM"/>
        <w:snapToGrid w:val="0"/>
        <w:spacing w:afterLines="50" w:after="180"/>
        <w:ind w:left="0" w:firstLineChars="142" w:firstLine="284"/>
        <w:rPr>
          <w:rFonts w:eastAsia="標楷體"/>
          <w:sz w:val="20"/>
          <w:lang w:eastAsia="zh-TW"/>
        </w:rPr>
      </w:pPr>
      <w:r w:rsidRPr="00A80EF7">
        <w:rPr>
          <w:rFonts w:eastAsia="標楷體"/>
          <w:iCs/>
          <w:sz w:val="20"/>
        </w:rPr>
        <w:t xml:space="preserve">This </w:t>
      </w:r>
      <w:r w:rsidRPr="00A80EF7">
        <w:rPr>
          <w:rFonts w:eastAsia="標楷體"/>
          <w:iCs/>
          <w:sz w:val="20"/>
          <w:lang w:eastAsia="zh-TW"/>
        </w:rPr>
        <w:t xml:space="preserve">sample </w:t>
      </w:r>
      <w:r w:rsidRPr="00A80EF7">
        <w:rPr>
          <w:rFonts w:eastAsia="標楷體"/>
          <w:iCs/>
          <w:sz w:val="20"/>
        </w:rPr>
        <w:t xml:space="preserve">document provides </w:t>
      </w:r>
      <w:r w:rsidRPr="00A80EF7">
        <w:rPr>
          <w:rFonts w:eastAsia="標楷體"/>
          <w:iCs/>
          <w:sz w:val="20"/>
          <w:lang w:eastAsia="zh-TW"/>
        </w:rPr>
        <w:t xml:space="preserve">the authors with </w:t>
      </w:r>
      <w:r w:rsidRPr="00A80EF7">
        <w:rPr>
          <w:rFonts w:eastAsia="標楷體"/>
          <w:iCs/>
          <w:sz w:val="20"/>
        </w:rPr>
        <w:t>information and instructions</w:t>
      </w:r>
      <w:r w:rsidRPr="00A80EF7">
        <w:rPr>
          <w:rFonts w:eastAsia="標楷體"/>
          <w:iCs/>
          <w:sz w:val="20"/>
          <w:lang w:eastAsia="zh-TW"/>
        </w:rPr>
        <w:t xml:space="preserve"> to</w:t>
      </w:r>
      <w:r w:rsidRPr="00A80EF7">
        <w:rPr>
          <w:rFonts w:eastAsia="標楷體"/>
          <w:iCs/>
          <w:sz w:val="20"/>
        </w:rPr>
        <w:t xml:space="preserve"> prepar</w:t>
      </w:r>
      <w:r w:rsidRPr="00A80EF7">
        <w:rPr>
          <w:rFonts w:eastAsia="標楷體"/>
          <w:iCs/>
          <w:sz w:val="20"/>
          <w:lang w:eastAsia="zh-TW"/>
        </w:rPr>
        <w:t xml:space="preserve">e camera-ready submission </w:t>
      </w:r>
      <w:r w:rsidRPr="00A80EF7">
        <w:rPr>
          <w:rFonts w:eastAsia="標楷體"/>
          <w:iCs/>
          <w:sz w:val="20"/>
        </w:rPr>
        <w:t xml:space="preserve">to </w:t>
      </w:r>
      <w:r w:rsidRPr="00A80EF7">
        <w:rPr>
          <w:rFonts w:eastAsia="標楷體"/>
          <w:bCs/>
          <w:sz w:val="20"/>
          <w:lang w:eastAsia="zh-TW"/>
        </w:rPr>
        <w:t>t</w:t>
      </w:r>
      <w:r w:rsidRPr="00A80EF7">
        <w:rPr>
          <w:rFonts w:eastAsia="標楷體"/>
          <w:bCs/>
          <w:sz w:val="20"/>
        </w:rPr>
        <w:t xml:space="preserve">he </w:t>
      </w:r>
      <w:r w:rsidRPr="00A80EF7">
        <w:rPr>
          <w:rFonts w:eastAsia="標楷體" w:hint="eastAsia"/>
          <w:bCs/>
          <w:sz w:val="20"/>
          <w:lang w:eastAsia="zh-TW"/>
        </w:rPr>
        <w:t>1</w:t>
      </w:r>
      <w:r w:rsidR="0033389D">
        <w:rPr>
          <w:rFonts w:eastAsia="標楷體" w:hint="eastAsia"/>
          <w:bCs/>
          <w:sz w:val="20"/>
          <w:lang w:eastAsia="zh-TW"/>
        </w:rPr>
        <w:t>2</w:t>
      </w:r>
      <w:r w:rsidRPr="00A80EF7">
        <w:rPr>
          <w:rFonts w:eastAsia="標楷體" w:hint="eastAsia"/>
          <w:bCs/>
          <w:sz w:val="20"/>
          <w:vertAlign w:val="superscript"/>
          <w:lang w:eastAsia="zh-TW"/>
        </w:rPr>
        <w:t>th</w:t>
      </w:r>
      <w:r w:rsidRPr="00A80EF7">
        <w:rPr>
          <w:rFonts w:eastAsia="標楷體"/>
          <w:bCs/>
          <w:sz w:val="20"/>
        </w:rPr>
        <w:t xml:space="preserve"> Conference on </w:t>
      </w:r>
      <w:r w:rsidRPr="00A80EF7">
        <w:rPr>
          <w:rFonts w:eastAsia="標楷體"/>
          <w:bCs/>
          <w:sz w:val="20"/>
          <w:lang w:eastAsia="zh-TW"/>
        </w:rPr>
        <w:t>Intelligent Living Technology</w:t>
      </w:r>
      <w:r w:rsidRPr="00A80EF7">
        <w:rPr>
          <w:rFonts w:eastAsia="標楷體"/>
          <w:bCs/>
          <w:iCs/>
          <w:sz w:val="20"/>
        </w:rPr>
        <w:t xml:space="preserve">. </w:t>
      </w:r>
      <w:r w:rsidRPr="00A80EF7">
        <w:rPr>
          <w:rFonts w:eastAsia="標楷體"/>
          <w:sz w:val="20"/>
        </w:rPr>
        <w:t xml:space="preserve">Accepted papers will be published in conference proceedings with </w:t>
      </w:r>
      <w:r w:rsidR="0005255A" w:rsidRPr="00A80EF7">
        <w:rPr>
          <w:rFonts w:eastAsia="標楷體"/>
          <w:sz w:val="20"/>
        </w:rPr>
        <w:t>an abstract version</w:t>
      </w:r>
      <w:r w:rsidRPr="00A80EF7">
        <w:rPr>
          <w:rFonts w:eastAsia="標楷體"/>
          <w:sz w:val="20"/>
        </w:rPr>
        <w:t xml:space="preserve"> in print copy and a full version in CD.</w:t>
      </w:r>
      <w:r w:rsidR="0018378C" w:rsidRPr="00A80EF7">
        <w:rPr>
          <w:rFonts w:eastAsia="標楷體"/>
          <w:sz w:val="20"/>
        </w:rPr>
        <w:t xml:space="preserve"> </w:t>
      </w:r>
      <w:r w:rsidRPr="00A80EF7">
        <w:rPr>
          <w:rFonts w:eastAsia="標楷體"/>
          <w:sz w:val="20"/>
        </w:rPr>
        <w:t xml:space="preserve">Failure to follow </w:t>
      </w:r>
      <w:r w:rsidRPr="00A80EF7">
        <w:rPr>
          <w:rFonts w:eastAsia="標楷體"/>
          <w:sz w:val="20"/>
          <w:lang w:eastAsia="zh-TW"/>
        </w:rPr>
        <w:t>this</w:t>
      </w:r>
      <w:r w:rsidR="0018378C" w:rsidRPr="00A80EF7">
        <w:rPr>
          <w:rFonts w:eastAsia="標楷體"/>
          <w:sz w:val="20"/>
          <w:lang w:eastAsia="zh-TW"/>
        </w:rPr>
        <w:t xml:space="preserve"> </w:t>
      </w:r>
      <w:r w:rsidRPr="00A80EF7">
        <w:rPr>
          <w:rFonts w:eastAsia="標楷體"/>
          <w:sz w:val="20"/>
          <w:lang w:eastAsia="zh-TW"/>
        </w:rPr>
        <w:t>format</w:t>
      </w:r>
      <w:r w:rsidRPr="00A80EF7">
        <w:rPr>
          <w:rFonts w:eastAsia="標楷體"/>
          <w:sz w:val="20"/>
        </w:rPr>
        <w:t xml:space="preserve"> may result in a submission being rejected for publication</w:t>
      </w:r>
      <w:r w:rsidRPr="00A80EF7">
        <w:rPr>
          <w:rFonts w:eastAsia="標楷體"/>
          <w:sz w:val="20"/>
          <w:lang w:eastAsia="zh-TW"/>
        </w:rPr>
        <w:t>.</w:t>
      </w:r>
    </w:p>
    <w:p w:rsidR="008C7D44" w:rsidRPr="00A80EF7" w:rsidRDefault="008C7D44" w:rsidP="008C7D44">
      <w:pPr>
        <w:pStyle w:val="AbstractWCCM"/>
        <w:snapToGrid w:val="0"/>
        <w:spacing w:afterLines="50" w:after="180"/>
        <w:ind w:left="0"/>
        <w:rPr>
          <w:rFonts w:eastAsia="標楷體"/>
          <w:i/>
          <w:sz w:val="20"/>
          <w:lang w:eastAsia="zh-TW"/>
        </w:rPr>
      </w:pPr>
      <w:proofErr w:type="gramStart"/>
      <w:r w:rsidRPr="00A80EF7">
        <w:rPr>
          <w:rFonts w:eastAsia="標楷體"/>
          <w:b/>
          <w:bCs/>
          <w:sz w:val="20"/>
        </w:rPr>
        <w:t>Keywords</w:t>
      </w:r>
      <w:r w:rsidR="0005255A" w:rsidRPr="00A80EF7">
        <w:rPr>
          <w:rFonts w:eastAsia="標楷體"/>
          <w:b/>
          <w:bCs/>
          <w:sz w:val="20"/>
        </w:rPr>
        <w:t xml:space="preserve"> </w:t>
      </w:r>
      <w:r w:rsidRPr="00A80EF7">
        <w:rPr>
          <w:rFonts w:eastAsia="標楷體"/>
          <w:b/>
          <w:sz w:val="20"/>
        </w:rPr>
        <w:t>:</w:t>
      </w:r>
      <w:r w:rsidRPr="00A80EF7">
        <w:rPr>
          <w:rFonts w:eastAsia="標楷體"/>
          <w:sz w:val="20"/>
          <w:lang w:eastAsia="zh-TW"/>
        </w:rPr>
        <w:t>No</w:t>
      </w:r>
      <w:proofErr w:type="gramEnd"/>
      <w:r w:rsidRPr="00A80EF7">
        <w:rPr>
          <w:rFonts w:eastAsia="標楷體"/>
          <w:sz w:val="20"/>
          <w:lang w:eastAsia="zh-TW"/>
        </w:rPr>
        <w:t xml:space="preserve"> more than five items.</w:t>
      </w:r>
    </w:p>
    <w:p w:rsidR="008C7D44" w:rsidRPr="00A80EF7" w:rsidRDefault="008C7D44" w:rsidP="008C7D44">
      <w:pPr>
        <w:pStyle w:val="NormalWCCM"/>
        <w:tabs>
          <w:tab w:val="left" w:pos="284"/>
        </w:tabs>
        <w:snapToGrid w:val="0"/>
        <w:ind w:firstLine="200"/>
        <w:rPr>
          <w:rFonts w:eastAsia="標楷體"/>
          <w:b/>
          <w:sz w:val="20"/>
          <w:lang w:eastAsia="zh-TW"/>
        </w:rPr>
      </w:pPr>
    </w:p>
    <w:p w:rsidR="008C7D44" w:rsidRPr="00A80EF7" w:rsidRDefault="008C7D44" w:rsidP="00E604A2">
      <w:pPr>
        <w:pStyle w:val="NormalWCCM"/>
        <w:tabs>
          <w:tab w:val="left" w:pos="284"/>
        </w:tabs>
        <w:snapToGrid w:val="0"/>
        <w:ind w:firstLine="0"/>
        <w:rPr>
          <w:rFonts w:eastAsia="標楷體"/>
          <w:b/>
          <w:sz w:val="20"/>
        </w:rPr>
      </w:pPr>
      <w:r w:rsidRPr="00A80EF7">
        <w:rPr>
          <w:rFonts w:eastAsia="標楷體"/>
          <w:b/>
          <w:sz w:val="20"/>
        </w:rPr>
        <w:t>1</w:t>
      </w:r>
      <w:r w:rsidRPr="00A80EF7">
        <w:rPr>
          <w:rFonts w:eastAsia="標楷體"/>
          <w:b/>
          <w:sz w:val="20"/>
          <w:lang w:eastAsia="zh-TW"/>
        </w:rPr>
        <w:t>.</w:t>
      </w:r>
      <w:r w:rsidRPr="00A80EF7">
        <w:rPr>
          <w:rFonts w:eastAsia="標楷體"/>
          <w:b/>
          <w:sz w:val="20"/>
        </w:rPr>
        <w:tab/>
        <w:t>I</w:t>
      </w:r>
      <w:r w:rsidRPr="00A80EF7">
        <w:rPr>
          <w:rFonts w:eastAsia="標楷體"/>
          <w:b/>
          <w:sz w:val="20"/>
          <w:lang w:eastAsia="zh-TW"/>
        </w:rPr>
        <w:t>ntroduction</w:t>
      </w:r>
    </w:p>
    <w:p w:rsidR="008C7D44" w:rsidRPr="00A80EF7" w:rsidRDefault="008C7D44" w:rsidP="008C7D44">
      <w:pPr>
        <w:snapToGrid w:val="0"/>
        <w:spacing w:beforeLines="10" w:before="36"/>
        <w:ind w:firstLineChars="200" w:firstLine="400"/>
        <w:jc w:val="both"/>
        <w:rPr>
          <w:rFonts w:eastAsia="標楷體"/>
          <w:strike/>
          <w:sz w:val="20"/>
          <w:szCs w:val="20"/>
        </w:rPr>
      </w:pP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</w:rPr>
      </w:pPr>
      <w:r w:rsidRPr="00A80EF7">
        <w:rPr>
          <w:rFonts w:eastAsia="標楷體"/>
          <w:sz w:val="20"/>
        </w:rPr>
        <w:t>The size of the paper should not exceed 8 printed pages including figures, tables and references. Ex</w:t>
      </w:r>
      <w:r w:rsidRPr="00A80EF7">
        <w:rPr>
          <w:rFonts w:eastAsia="標楷體" w:hint="eastAsia"/>
          <w:sz w:val="20"/>
          <w:lang w:eastAsia="zh-TW"/>
        </w:rPr>
        <w:t>tra</w:t>
      </w:r>
      <w:r w:rsidRPr="00A80EF7">
        <w:rPr>
          <w:rFonts w:eastAsia="標楷體"/>
          <w:sz w:val="20"/>
        </w:rPr>
        <w:t xml:space="preserve"> pages will be charged NT</w:t>
      </w:r>
      <w:r w:rsidRPr="00A80EF7">
        <w:rPr>
          <w:rFonts w:eastAsia="標楷體"/>
          <w:sz w:val="20"/>
          <w:lang w:eastAsia="zh-TW"/>
        </w:rPr>
        <w:t xml:space="preserve">D. </w:t>
      </w:r>
      <w:proofErr w:type="gramStart"/>
      <w:r w:rsidRPr="00A80EF7">
        <w:rPr>
          <w:rFonts w:eastAsia="標楷體"/>
          <w:sz w:val="20"/>
        </w:rPr>
        <w:t>500 per page.</w:t>
      </w:r>
      <w:proofErr w:type="gramEnd"/>
      <w:r w:rsidRPr="00A80EF7">
        <w:rPr>
          <w:rFonts w:eastAsia="標楷體"/>
          <w:sz w:val="20"/>
        </w:rPr>
        <w:t xml:space="preserve"> You should submit an abstract version (for print-copy) and a full version (for CD) of your camera-ready paper via website http://</w:t>
      </w:r>
      <w:r w:rsidRPr="00A80EF7">
        <w:rPr>
          <w:rFonts w:eastAsia="標楷體"/>
          <w:sz w:val="20"/>
          <w:lang w:eastAsia="zh-TW"/>
        </w:rPr>
        <w:t>ilt201</w:t>
      </w:r>
      <w:r w:rsidR="0033389D">
        <w:rPr>
          <w:rFonts w:eastAsia="標楷體" w:hint="eastAsia"/>
          <w:sz w:val="20"/>
          <w:lang w:eastAsia="zh-TW"/>
        </w:rPr>
        <w:t>7</w:t>
      </w:r>
      <w:r w:rsidRPr="00A80EF7">
        <w:rPr>
          <w:rFonts w:eastAsia="標楷體"/>
          <w:sz w:val="20"/>
        </w:rPr>
        <w:t>.</w:t>
      </w:r>
      <w:r w:rsidRPr="00A80EF7">
        <w:rPr>
          <w:rFonts w:eastAsia="標楷體"/>
          <w:sz w:val="20"/>
          <w:lang w:eastAsia="zh-TW"/>
        </w:rPr>
        <w:t>ncut.</w:t>
      </w:r>
      <w:r w:rsidRPr="00A80EF7">
        <w:rPr>
          <w:rFonts w:eastAsia="標楷體"/>
          <w:sz w:val="20"/>
        </w:rPr>
        <w:t xml:space="preserve">edu.tw/ before </w:t>
      </w:r>
      <w:r w:rsidR="00E81690">
        <w:rPr>
          <w:rFonts w:eastAsia="標楷體" w:hint="eastAsia"/>
          <w:sz w:val="20"/>
          <w:lang w:eastAsia="zh-TW"/>
        </w:rPr>
        <w:t>April</w:t>
      </w:r>
      <w:r w:rsidR="0005255A" w:rsidRPr="00A80EF7">
        <w:rPr>
          <w:rFonts w:eastAsia="標楷體"/>
          <w:sz w:val="20"/>
        </w:rPr>
        <w:t xml:space="preserve"> </w:t>
      </w:r>
      <w:r w:rsidR="00E81690">
        <w:rPr>
          <w:rFonts w:eastAsia="標楷體" w:hint="eastAsia"/>
          <w:sz w:val="20"/>
          <w:lang w:eastAsia="zh-TW"/>
        </w:rPr>
        <w:t>02</w:t>
      </w:r>
      <w:r w:rsidRPr="00A80EF7">
        <w:rPr>
          <w:rFonts w:eastAsia="標楷體"/>
          <w:sz w:val="20"/>
        </w:rPr>
        <w:t>,</w:t>
      </w:r>
      <w:r w:rsidR="0005255A" w:rsidRPr="00A80EF7">
        <w:rPr>
          <w:rFonts w:eastAsia="標楷體"/>
          <w:sz w:val="20"/>
        </w:rPr>
        <w:t xml:space="preserve"> </w:t>
      </w:r>
      <w:r w:rsidR="00F62F22" w:rsidRPr="00A80EF7">
        <w:rPr>
          <w:rFonts w:eastAsia="標楷體"/>
          <w:sz w:val="20"/>
        </w:rPr>
        <w:t>201</w:t>
      </w:r>
      <w:r w:rsidR="00F62F22">
        <w:rPr>
          <w:rFonts w:eastAsia="標楷體"/>
          <w:sz w:val="20"/>
        </w:rPr>
        <w:t>7</w:t>
      </w:r>
      <w:r w:rsidRPr="00A80EF7">
        <w:rPr>
          <w:rFonts w:eastAsia="標楷體"/>
          <w:sz w:val="20"/>
        </w:rPr>
        <w:t>, in order to ensure the inclusion of your paper in the proceedings.</w:t>
      </w: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</w:p>
    <w:p w:rsidR="008C7D44" w:rsidRPr="00A80EF7" w:rsidRDefault="008C7D44" w:rsidP="008C7D44">
      <w:pPr>
        <w:pStyle w:val="1stTitleWCCM"/>
        <w:tabs>
          <w:tab w:val="left" w:pos="284"/>
        </w:tabs>
        <w:snapToGrid w:val="0"/>
        <w:spacing w:before="0" w:after="0"/>
        <w:outlineLvl w:val="0"/>
        <w:rPr>
          <w:rFonts w:eastAsia="標楷體"/>
          <w:sz w:val="20"/>
        </w:rPr>
      </w:pPr>
      <w:r w:rsidRPr="00A80EF7">
        <w:rPr>
          <w:rFonts w:eastAsia="標楷體"/>
          <w:sz w:val="20"/>
        </w:rPr>
        <w:t>2</w:t>
      </w:r>
      <w:r w:rsidRPr="00A80EF7">
        <w:rPr>
          <w:rFonts w:eastAsia="標楷體"/>
          <w:sz w:val="20"/>
          <w:lang w:eastAsia="zh-TW"/>
        </w:rPr>
        <w:t>.</w:t>
      </w:r>
      <w:r w:rsidRPr="00A80EF7">
        <w:rPr>
          <w:rFonts w:eastAsia="標楷體"/>
          <w:sz w:val="20"/>
        </w:rPr>
        <w:tab/>
      </w:r>
      <w:r w:rsidRPr="00A80EF7">
        <w:rPr>
          <w:rFonts w:eastAsia="標楷體"/>
          <w:caps w:val="0"/>
          <w:sz w:val="20"/>
        </w:rPr>
        <w:t>G</w:t>
      </w:r>
      <w:r w:rsidRPr="00A80EF7">
        <w:rPr>
          <w:rFonts w:eastAsia="標楷體"/>
          <w:caps w:val="0"/>
          <w:sz w:val="20"/>
          <w:lang w:eastAsia="zh-TW"/>
        </w:rPr>
        <w:t xml:space="preserve">eneral </w:t>
      </w:r>
      <w:r w:rsidRPr="00A80EF7">
        <w:rPr>
          <w:rFonts w:eastAsia="標楷體"/>
          <w:bCs/>
          <w:sz w:val="20"/>
        </w:rPr>
        <w:t>G</w:t>
      </w:r>
      <w:r w:rsidRPr="00A80EF7">
        <w:rPr>
          <w:rFonts w:eastAsia="標楷體"/>
          <w:bCs/>
          <w:caps w:val="0"/>
          <w:sz w:val="20"/>
        </w:rPr>
        <w:t>uidelines</w:t>
      </w: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bCs/>
          <w:sz w:val="20"/>
          <w:lang w:eastAsia="zh-TW"/>
        </w:rPr>
      </w:pPr>
      <w:r w:rsidRPr="00A80EF7">
        <w:rPr>
          <w:rFonts w:eastAsia="標楷體"/>
          <w:sz w:val="20"/>
        </w:rPr>
        <w:t xml:space="preserve">The paper must be written in </w:t>
      </w:r>
      <w:r w:rsidRPr="00A80EF7">
        <w:rPr>
          <w:rFonts w:eastAsia="標楷體" w:hint="eastAsia"/>
          <w:sz w:val="20"/>
          <w:lang w:eastAsia="zh-TW"/>
        </w:rPr>
        <w:t xml:space="preserve">Chinese or </w:t>
      </w:r>
      <w:r w:rsidRPr="00A80EF7">
        <w:rPr>
          <w:rFonts w:eastAsia="標楷體"/>
          <w:sz w:val="20"/>
          <w:lang w:eastAsia="zh-TW"/>
        </w:rPr>
        <w:t xml:space="preserve">English, </w:t>
      </w:r>
      <w:r w:rsidRPr="00A80EF7">
        <w:rPr>
          <w:rFonts w:eastAsia="標楷體"/>
          <w:bCs/>
          <w:sz w:val="20"/>
        </w:rPr>
        <w:t>A4 paper, single-spaced, justified, with a font size of 10pt, in Times New Roman.</w:t>
      </w: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  <w:r w:rsidRPr="00A80EF7">
        <w:rPr>
          <w:rFonts w:eastAsia="標楷體"/>
          <w:sz w:val="20"/>
        </w:rPr>
        <w:t xml:space="preserve">The title should be written </w:t>
      </w:r>
      <w:r w:rsidRPr="00A80EF7">
        <w:rPr>
          <w:rFonts w:eastAsia="標楷體"/>
          <w:bCs/>
          <w:sz w:val="20"/>
        </w:rPr>
        <w:t>centered, in 1</w:t>
      </w:r>
      <w:r w:rsidRPr="00A80EF7">
        <w:rPr>
          <w:rFonts w:eastAsia="標楷體"/>
          <w:bCs/>
          <w:sz w:val="20"/>
          <w:lang w:eastAsia="zh-TW"/>
        </w:rPr>
        <w:t>6</w:t>
      </w:r>
      <w:r w:rsidRPr="00A80EF7">
        <w:rPr>
          <w:rFonts w:eastAsia="標楷體"/>
          <w:bCs/>
          <w:sz w:val="20"/>
        </w:rPr>
        <w:t xml:space="preserve">pt, boldface Times New Roman, </w:t>
      </w:r>
      <w:r w:rsidRPr="00A80EF7">
        <w:rPr>
          <w:rFonts w:eastAsia="標楷體"/>
          <w:bCs/>
          <w:sz w:val="20"/>
          <w:lang w:eastAsia="zh-TW"/>
        </w:rPr>
        <w:t xml:space="preserve">initial </w:t>
      </w:r>
      <w:r w:rsidRPr="00A80EF7">
        <w:rPr>
          <w:rFonts w:eastAsia="標楷體"/>
          <w:bCs/>
          <w:sz w:val="20"/>
        </w:rPr>
        <w:t>capital letters. It should be single spaced if</w:t>
      </w:r>
      <w:r w:rsidRPr="00A80EF7">
        <w:rPr>
          <w:rFonts w:eastAsia="標楷體"/>
          <w:sz w:val="20"/>
        </w:rPr>
        <w:t xml:space="preserve"> the title is more than one line.</w:t>
      </w:r>
      <w:r w:rsidRPr="00A80EF7">
        <w:rPr>
          <w:rFonts w:eastAsia="標楷體"/>
          <w:sz w:val="20"/>
          <w:lang w:eastAsia="zh-TW"/>
        </w:rPr>
        <w:t xml:space="preserve"> The authors’ names, affiliations, and e-mail addresses should be written centered, in </w:t>
      </w:r>
      <w:r w:rsidRPr="00A80EF7">
        <w:rPr>
          <w:rFonts w:eastAsia="標楷體"/>
          <w:bCs/>
          <w:sz w:val="20"/>
        </w:rPr>
        <w:t>1</w:t>
      </w:r>
      <w:r w:rsidRPr="00A80EF7">
        <w:rPr>
          <w:rFonts w:eastAsia="標楷體"/>
          <w:bCs/>
          <w:sz w:val="20"/>
          <w:lang w:eastAsia="zh-TW"/>
        </w:rPr>
        <w:t>2</w:t>
      </w:r>
      <w:r w:rsidRPr="00A80EF7">
        <w:rPr>
          <w:rFonts w:eastAsia="標楷體"/>
          <w:bCs/>
          <w:sz w:val="20"/>
        </w:rPr>
        <w:t>pt, boldface Times New Roman</w:t>
      </w:r>
      <w:r w:rsidRPr="00A80EF7">
        <w:rPr>
          <w:rFonts w:eastAsia="標楷體"/>
          <w:bCs/>
          <w:sz w:val="20"/>
          <w:lang w:eastAsia="zh-TW"/>
        </w:rPr>
        <w:t>.</w:t>
      </w:r>
    </w:p>
    <w:p w:rsidR="008C7D44" w:rsidRPr="00A80EF7" w:rsidRDefault="008C7D44" w:rsidP="008C7D44">
      <w:pPr>
        <w:pStyle w:val="NormalWCCM"/>
        <w:snapToGrid w:val="0"/>
        <w:ind w:firstLineChars="142"/>
        <w:rPr>
          <w:rFonts w:eastAsia="標楷體"/>
          <w:sz w:val="20"/>
          <w:lang w:eastAsia="zh-TW"/>
        </w:rPr>
      </w:pPr>
      <w:r w:rsidRPr="00A80EF7">
        <w:rPr>
          <w:rFonts w:eastAsia="標楷體"/>
          <w:sz w:val="20"/>
        </w:rPr>
        <w:t xml:space="preserve">Set first-level headings in the text to the left, typed in </w:t>
      </w:r>
      <w:r w:rsidRPr="00A80EF7">
        <w:rPr>
          <w:rFonts w:eastAsia="標楷體"/>
          <w:bCs/>
          <w:sz w:val="20"/>
          <w:lang w:eastAsia="zh-TW"/>
        </w:rPr>
        <w:t>12pt,</w:t>
      </w:r>
      <w:r w:rsidRPr="00A80EF7">
        <w:rPr>
          <w:rFonts w:eastAsia="標楷體"/>
          <w:sz w:val="20"/>
          <w:lang w:eastAsia="zh-TW"/>
        </w:rPr>
        <w:t xml:space="preserve"> boldfaced and all capitalized letters</w:t>
      </w:r>
      <w:r w:rsidRPr="00A80EF7">
        <w:rPr>
          <w:rFonts w:eastAsia="標楷體"/>
          <w:sz w:val="20"/>
        </w:rPr>
        <w:t xml:space="preserve">. </w:t>
      </w:r>
      <w:proofErr w:type="gramStart"/>
      <w:r w:rsidRPr="00A80EF7">
        <w:rPr>
          <w:rFonts w:eastAsia="標楷體"/>
          <w:sz w:val="20"/>
          <w:lang w:eastAsia="zh-TW"/>
        </w:rPr>
        <w:t>Sub-headings greater than first-level headings</w:t>
      </w:r>
      <w:r w:rsidRPr="00A80EF7">
        <w:rPr>
          <w:rFonts w:eastAsia="標楷體"/>
          <w:sz w:val="20"/>
        </w:rPr>
        <w:t xml:space="preserve"> should be typed in </w:t>
      </w:r>
      <w:r w:rsidRPr="00A80EF7">
        <w:rPr>
          <w:rFonts w:eastAsia="標楷體"/>
          <w:bCs/>
          <w:sz w:val="20"/>
          <w:lang w:eastAsia="zh-TW"/>
        </w:rPr>
        <w:t>11pt,</w:t>
      </w:r>
      <w:r w:rsidR="0005255A" w:rsidRPr="00A80EF7">
        <w:rPr>
          <w:rFonts w:eastAsia="標楷體"/>
          <w:bCs/>
          <w:sz w:val="20"/>
          <w:lang w:eastAsia="zh-TW"/>
        </w:rPr>
        <w:t xml:space="preserve"> </w:t>
      </w:r>
      <w:r w:rsidRPr="00A80EF7">
        <w:rPr>
          <w:rFonts w:eastAsia="標楷體"/>
          <w:bCs/>
          <w:sz w:val="20"/>
          <w:lang w:eastAsia="zh-TW"/>
        </w:rPr>
        <w:t xml:space="preserve">boldfaced </w:t>
      </w:r>
      <w:r w:rsidRPr="00A80EF7">
        <w:rPr>
          <w:rFonts w:eastAsia="標楷體"/>
          <w:sz w:val="20"/>
        </w:rPr>
        <w:t>with initial cap for first word</w:t>
      </w:r>
      <w:r w:rsidRPr="00A80EF7">
        <w:rPr>
          <w:rFonts w:eastAsia="標楷體"/>
          <w:sz w:val="20"/>
          <w:lang w:eastAsia="zh-TW"/>
        </w:rPr>
        <w:t>.</w:t>
      </w:r>
      <w:proofErr w:type="gramEnd"/>
      <w:r w:rsidRPr="00A80EF7">
        <w:rPr>
          <w:rFonts w:eastAsia="標楷體"/>
          <w:sz w:val="20"/>
          <w:lang w:eastAsia="zh-TW"/>
        </w:rPr>
        <w:t xml:space="preserve"> Be sure to leave </w:t>
      </w:r>
      <w:r w:rsidRPr="00A80EF7">
        <w:rPr>
          <w:rFonts w:eastAsia="標楷體"/>
          <w:sz w:val="20"/>
        </w:rPr>
        <w:t xml:space="preserve">a </w:t>
      </w:r>
      <w:r w:rsidRPr="00A80EF7">
        <w:rPr>
          <w:rFonts w:eastAsia="標楷體"/>
          <w:sz w:val="20"/>
          <w:lang w:eastAsia="zh-TW"/>
        </w:rPr>
        <w:t>single line</w:t>
      </w:r>
      <w:r w:rsidRPr="00A80EF7">
        <w:rPr>
          <w:rFonts w:eastAsia="標楷體"/>
          <w:sz w:val="20"/>
        </w:rPr>
        <w:t xml:space="preserve"> above and below </w:t>
      </w:r>
      <w:r w:rsidRPr="00A80EF7">
        <w:rPr>
          <w:rFonts w:eastAsia="標楷體"/>
          <w:sz w:val="20"/>
          <w:lang w:eastAsia="zh-TW"/>
        </w:rPr>
        <w:t xml:space="preserve">each heading </w:t>
      </w:r>
      <w:r w:rsidRPr="00A80EF7">
        <w:rPr>
          <w:rFonts w:eastAsia="標楷體"/>
          <w:sz w:val="20"/>
        </w:rPr>
        <w:t>to separate it from the text.</w:t>
      </w:r>
    </w:p>
    <w:p w:rsidR="008C7D44" w:rsidRPr="00A80EF7" w:rsidRDefault="008C7D44" w:rsidP="008C7D44">
      <w:pPr>
        <w:pStyle w:val="NormalWCCM"/>
        <w:snapToGrid w:val="0"/>
        <w:ind w:firstLineChars="142"/>
        <w:rPr>
          <w:rFonts w:eastAsia="標楷體"/>
          <w:sz w:val="20"/>
          <w:lang w:eastAsia="zh-TW"/>
        </w:rPr>
      </w:pPr>
    </w:p>
    <w:p w:rsidR="008C7D44" w:rsidRPr="00A80EF7" w:rsidRDefault="008C7D44" w:rsidP="00E604A2">
      <w:pPr>
        <w:pStyle w:val="NormalWCCM"/>
        <w:tabs>
          <w:tab w:val="left" w:pos="426"/>
        </w:tabs>
        <w:snapToGrid w:val="0"/>
        <w:ind w:firstLine="0"/>
        <w:rPr>
          <w:rFonts w:eastAsia="標楷體"/>
          <w:b/>
          <w:sz w:val="20"/>
          <w:lang w:eastAsia="zh-TW"/>
        </w:rPr>
      </w:pPr>
      <w:r w:rsidRPr="00A80EF7">
        <w:rPr>
          <w:rFonts w:eastAsia="標楷體"/>
          <w:b/>
          <w:sz w:val="20"/>
        </w:rPr>
        <w:t>2.</w:t>
      </w:r>
      <w:r w:rsidRPr="00A80EF7">
        <w:rPr>
          <w:rFonts w:eastAsia="標楷體"/>
          <w:b/>
          <w:sz w:val="20"/>
          <w:lang w:eastAsia="zh-TW"/>
        </w:rPr>
        <w:t>1</w:t>
      </w:r>
      <w:r w:rsidRPr="00A80EF7">
        <w:rPr>
          <w:rFonts w:eastAsia="標楷體"/>
          <w:b/>
          <w:sz w:val="20"/>
        </w:rPr>
        <w:tab/>
      </w:r>
      <w:r w:rsidRPr="00A80EF7">
        <w:rPr>
          <w:rFonts w:eastAsia="標楷體"/>
          <w:b/>
          <w:sz w:val="20"/>
          <w:lang w:eastAsia="zh-TW"/>
        </w:rPr>
        <w:t>Figures, Tables, and Equations</w:t>
      </w: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</w:p>
    <w:p w:rsidR="008C7D44" w:rsidRPr="00A80EF7" w:rsidRDefault="008C7D44" w:rsidP="0005255A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  <w:r w:rsidRPr="00A80EF7">
        <w:rPr>
          <w:rFonts w:eastAsia="標楷體"/>
          <w:sz w:val="20"/>
        </w:rPr>
        <w:t xml:space="preserve">All figures </w:t>
      </w:r>
      <w:r w:rsidRPr="00A80EF7">
        <w:rPr>
          <w:rFonts w:eastAsia="標楷體"/>
          <w:sz w:val="20"/>
          <w:lang w:eastAsia="zh-TW"/>
        </w:rPr>
        <w:t xml:space="preserve">and tables </w:t>
      </w:r>
      <w:r w:rsidRPr="00A80EF7">
        <w:rPr>
          <w:rFonts w:eastAsia="標楷體"/>
          <w:sz w:val="20"/>
        </w:rPr>
        <w:t>should be numbered consecutively and captioned</w:t>
      </w:r>
      <w:r w:rsidRPr="00A80EF7">
        <w:rPr>
          <w:rFonts w:eastAsia="標楷體"/>
          <w:sz w:val="20"/>
          <w:lang w:eastAsia="zh-TW"/>
        </w:rPr>
        <w:t>, and be placed in text as close to the reference as possible.</w:t>
      </w:r>
      <w:r w:rsidRPr="00A80EF7">
        <w:rPr>
          <w:rFonts w:eastAsia="標楷體"/>
          <w:sz w:val="20"/>
        </w:rPr>
        <w:t xml:space="preserve"> The caption title should be written centered, in 10pt </w:t>
      </w:r>
      <w:r w:rsidRPr="00A80EF7">
        <w:rPr>
          <w:rFonts w:eastAsia="標楷體"/>
          <w:sz w:val="20"/>
          <w:lang w:eastAsia="zh-TW"/>
        </w:rPr>
        <w:t xml:space="preserve">bold </w:t>
      </w:r>
      <w:r w:rsidRPr="00A80EF7">
        <w:rPr>
          <w:rFonts w:eastAsia="標楷體"/>
          <w:sz w:val="20"/>
        </w:rPr>
        <w:t xml:space="preserve">Times New Roman, with </w:t>
      </w:r>
      <w:r w:rsidRPr="00A80EF7">
        <w:rPr>
          <w:rFonts w:eastAsia="標楷體"/>
          <w:sz w:val="20"/>
          <w:lang w:eastAsia="zh-TW"/>
        </w:rPr>
        <w:t>initial capital. Figure captions should be centered beneath the figure, and</w:t>
      </w:r>
      <w:r w:rsidR="0005255A" w:rsidRPr="00A80EF7">
        <w:rPr>
          <w:rFonts w:eastAsia="標楷體"/>
          <w:sz w:val="20"/>
          <w:lang w:eastAsia="zh-TW"/>
        </w:rPr>
        <w:t xml:space="preserve"> </w:t>
      </w:r>
      <w:r w:rsidRPr="00A80EF7">
        <w:rPr>
          <w:rFonts w:eastAsia="標楷體"/>
          <w:sz w:val="20"/>
          <w:lang w:eastAsia="zh-TW"/>
        </w:rPr>
        <w:t>table captions should be centered above the table body.</w:t>
      </w: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</w:p>
    <w:p w:rsidR="008C7D44" w:rsidRPr="00A80EF7" w:rsidRDefault="0021079E" w:rsidP="008C7D44">
      <w:pPr>
        <w:pStyle w:val="NormalWCCM"/>
        <w:snapToGrid w:val="0"/>
        <w:ind w:firstLine="200"/>
        <w:jc w:val="center"/>
        <w:rPr>
          <w:rFonts w:eastAsia="標楷體"/>
          <w:b/>
          <w:sz w:val="20"/>
          <w:lang w:eastAsia="zh-TW"/>
        </w:rPr>
      </w:pPr>
      <w:r>
        <w:rPr>
          <w:rFonts w:eastAsia="標楷體"/>
          <w:b/>
          <w:noProof/>
          <w:sz w:val="20"/>
          <w:lang w:eastAsia="zh-TW"/>
        </w:rPr>
        <w:drawing>
          <wp:inline distT="0" distB="0" distL="0" distR="0">
            <wp:extent cx="2209700" cy="588819"/>
            <wp:effectExtent l="0" t="0" r="635" b="19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ner-0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2268" cy="59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D44" w:rsidRPr="00A80EF7" w:rsidRDefault="008C7D44" w:rsidP="0021079E">
      <w:pPr>
        <w:pStyle w:val="NormalWCCM"/>
        <w:snapToGrid w:val="0"/>
        <w:ind w:firstLineChars="250" w:firstLine="500"/>
        <w:rPr>
          <w:rFonts w:eastAsia="標楷體"/>
          <w:sz w:val="20"/>
          <w:lang w:eastAsia="zh-TW"/>
        </w:rPr>
      </w:pPr>
      <w:proofErr w:type="gramStart"/>
      <w:r w:rsidRPr="00A80EF7">
        <w:rPr>
          <w:rFonts w:eastAsia="標楷體"/>
          <w:b/>
          <w:sz w:val="20"/>
        </w:rPr>
        <w:t>Figure 1.</w:t>
      </w:r>
      <w:proofErr w:type="gramEnd"/>
      <w:r w:rsidRPr="00A80EF7">
        <w:rPr>
          <w:rFonts w:eastAsia="標楷體"/>
          <w:b/>
          <w:sz w:val="20"/>
        </w:rPr>
        <w:t xml:space="preserve"> Intelligent Living Technology</w:t>
      </w:r>
    </w:p>
    <w:p w:rsidR="008C7D44" w:rsidRPr="00A80EF7" w:rsidRDefault="008C7D44" w:rsidP="008C7D44">
      <w:pPr>
        <w:pStyle w:val="ae"/>
        <w:keepNext/>
        <w:snapToGrid w:val="0"/>
        <w:jc w:val="center"/>
        <w:rPr>
          <w:rFonts w:eastAsia="標楷體"/>
          <w:bCs/>
        </w:rPr>
      </w:pPr>
      <w:bookmarkStart w:id="0" w:name="_Ref40473466"/>
      <w:proofErr w:type="gramStart"/>
      <w:r w:rsidRPr="00A80EF7">
        <w:rPr>
          <w:rFonts w:eastAsia="標楷體"/>
          <w:b/>
        </w:rPr>
        <w:t xml:space="preserve">Table </w:t>
      </w:r>
      <w:bookmarkEnd w:id="0"/>
      <w:r w:rsidRPr="00A80EF7">
        <w:rPr>
          <w:rFonts w:eastAsia="標楷體"/>
          <w:b/>
        </w:rPr>
        <w:t>1.</w:t>
      </w:r>
      <w:proofErr w:type="gramEnd"/>
      <w:r w:rsidRPr="00A80EF7">
        <w:rPr>
          <w:rFonts w:eastAsia="標楷體"/>
          <w:b/>
        </w:rPr>
        <w:t xml:space="preserve"> Table captions</w:t>
      </w:r>
      <w:bookmarkStart w:id="1" w:name="_GoBack"/>
      <w:bookmarkEnd w:id="1"/>
    </w:p>
    <w:tbl>
      <w:tblPr>
        <w:tblW w:w="24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98"/>
        <w:gridCol w:w="878"/>
        <w:gridCol w:w="567"/>
        <w:gridCol w:w="567"/>
      </w:tblGrid>
      <w:tr w:rsidR="008C7D44" w:rsidRPr="00A80EF7" w:rsidTr="00FB3881">
        <w:trPr>
          <w:cantSplit/>
          <w:jc w:val="center"/>
        </w:trPr>
        <w:tc>
          <w:tcPr>
            <w:tcW w:w="2410" w:type="dxa"/>
            <w:gridSpan w:val="4"/>
          </w:tcPr>
          <w:p w:rsidR="008C7D44" w:rsidRPr="00A80EF7" w:rsidRDefault="008C7D44" w:rsidP="00FB3881">
            <w:pPr>
              <w:pStyle w:val="a5"/>
              <w:snapToGrid w:val="0"/>
              <w:ind w:left="149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Margins (cm)</w:t>
            </w:r>
          </w:p>
        </w:tc>
      </w:tr>
      <w:tr w:rsidR="008C7D44" w:rsidRPr="00A80EF7" w:rsidTr="00FB3881">
        <w:trPr>
          <w:cantSplit/>
          <w:jc w:val="center"/>
        </w:trPr>
        <w:tc>
          <w:tcPr>
            <w:tcW w:w="398" w:type="dxa"/>
          </w:tcPr>
          <w:p w:rsidR="008C7D44" w:rsidRPr="00A80EF7" w:rsidRDefault="008C7D44" w:rsidP="00FB3881">
            <w:pPr>
              <w:pStyle w:val="a5"/>
              <w:snapToGrid w:val="0"/>
              <w:ind w:leftChars="0" w:left="101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top</w:t>
            </w:r>
          </w:p>
        </w:tc>
        <w:tc>
          <w:tcPr>
            <w:tcW w:w="878" w:type="dxa"/>
          </w:tcPr>
          <w:p w:rsidR="008C7D44" w:rsidRPr="00A80EF7" w:rsidRDefault="008C7D44" w:rsidP="00FB3881">
            <w:pPr>
              <w:pStyle w:val="a5"/>
              <w:snapToGrid w:val="0"/>
              <w:ind w:leftChars="0" w:left="101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bottom</w:t>
            </w:r>
          </w:p>
        </w:tc>
        <w:tc>
          <w:tcPr>
            <w:tcW w:w="567" w:type="dxa"/>
          </w:tcPr>
          <w:p w:rsidR="008C7D44" w:rsidRPr="00A80EF7" w:rsidRDefault="008C7D44" w:rsidP="00FB3881">
            <w:pPr>
              <w:pStyle w:val="a5"/>
              <w:snapToGrid w:val="0"/>
              <w:ind w:leftChars="0" w:left="101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left</w:t>
            </w:r>
          </w:p>
        </w:tc>
        <w:tc>
          <w:tcPr>
            <w:tcW w:w="567" w:type="dxa"/>
          </w:tcPr>
          <w:p w:rsidR="008C7D44" w:rsidRPr="00A80EF7" w:rsidRDefault="008C7D44" w:rsidP="00FB3881">
            <w:pPr>
              <w:pStyle w:val="a5"/>
              <w:snapToGrid w:val="0"/>
              <w:ind w:leftChars="0" w:left="101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right</w:t>
            </w:r>
          </w:p>
        </w:tc>
      </w:tr>
      <w:tr w:rsidR="008C7D44" w:rsidRPr="00A80EF7" w:rsidTr="00FB3881">
        <w:trPr>
          <w:cantSplit/>
          <w:trHeight w:val="217"/>
          <w:jc w:val="center"/>
        </w:trPr>
        <w:tc>
          <w:tcPr>
            <w:tcW w:w="398" w:type="dxa"/>
            <w:vAlign w:val="center"/>
          </w:tcPr>
          <w:p w:rsidR="008C7D44" w:rsidRPr="00A80EF7" w:rsidRDefault="008C7D44" w:rsidP="00FB3881">
            <w:pPr>
              <w:pStyle w:val="a5"/>
              <w:snapToGrid w:val="0"/>
              <w:ind w:leftChars="0" w:left="101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2.5</w:t>
            </w:r>
          </w:p>
        </w:tc>
        <w:tc>
          <w:tcPr>
            <w:tcW w:w="878" w:type="dxa"/>
            <w:vAlign w:val="center"/>
          </w:tcPr>
          <w:p w:rsidR="008C7D44" w:rsidRPr="00A80EF7" w:rsidRDefault="008C7D44" w:rsidP="00FB3881">
            <w:pPr>
              <w:pStyle w:val="a5"/>
              <w:snapToGrid w:val="0"/>
              <w:ind w:leftChars="0" w:left="101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2.5</w:t>
            </w:r>
          </w:p>
        </w:tc>
        <w:tc>
          <w:tcPr>
            <w:tcW w:w="567" w:type="dxa"/>
            <w:vAlign w:val="center"/>
          </w:tcPr>
          <w:p w:rsidR="008C7D44" w:rsidRPr="00A80EF7" w:rsidRDefault="008C7D44" w:rsidP="00FB3881">
            <w:pPr>
              <w:pStyle w:val="a5"/>
              <w:snapToGrid w:val="0"/>
              <w:ind w:leftChars="0" w:left="101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2.5</w:t>
            </w:r>
          </w:p>
        </w:tc>
        <w:tc>
          <w:tcPr>
            <w:tcW w:w="567" w:type="dxa"/>
            <w:vAlign w:val="center"/>
          </w:tcPr>
          <w:p w:rsidR="008C7D44" w:rsidRPr="00A80EF7" w:rsidRDefault="008C7D44" w:rsidP="00FB3881">
            <w:pPr>
              <w:pStyle w:val="a5"/>
              <w:snapToGrid w:val="0"/>
              <w:ind w:leftChars="0" w:left="1014" w:hanging="1014"/>
              <w:jc w:val="center"/>
              <w:rPr>
                <w:rFonts w:eastAsia="標楷體"/>
                <w:sz w:val="20"/>
                <w:szCs w:val="20"/>
              </w:rPr>
            </w:pPr>
            <w:r w:rsidRPr="00A80EF7">
              <w:rPr>
                <w:rFonts w:eastAsia="標楷體"/>
                <w:sz w:val="20"/>
                <w:szCs w:val="20"/>
              </w:rPr>
              <w:t>2.5</w:t>
            </w:r>
          </w:p>
        </w:tc>
      </w:tr>
    </w:tbl>
    <w:p w:rsidR="008C7D44" w:rsidRPr="00A80EF7" w:rsidRDefault="008C7D44" w:rsidP="008C7D44">
      <w:pPr>
        <w:snapToGrid w:val="0"/>
        <w:rPr>
          <w:rFonts w:eastAsia="標楷體"/>
          <w:sz w:val="20"/>
          <w:szCs w:val="20"/>
        </w:rPr>
      </w:pP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  <w:r w:rsidRPr="00A80EF7">
        <w:rPr>
          <w:rFonts w:eastAsia="標楷體"/>
          <w:sz w:val="20"/>
        </w:rPr>
        <w:t xml:space="preserve">A displayed equation is numbered, using Arabic numbers in parentheses. It should be centered, leaving a </w:t>
      </w:r>
      <w:r w:rsidRPr="00A80EF7">
        <w:rPr>
          <w:rFonts w:eastAsia="標楷體"/>
          <w:sz w:val="20"/>
          <w:lang w:eastAsia="zh-TW"/>
        </w:rPr>
        <w:t>half</w:t>
      </w:r>
      <w:r w:rsidR="0005255A" w:rsidRPr="00A80EF7">
        <w:rPr>
          <w:rFonts w:eastAsia="標楷體"/>
          <w:sz w:val="20"/>
          <w:lang w:eastAsia="zh-TW"/>
        </w:rPr>
        <w:t xml:space="preserve"> </w:t>
      </w:r>
      <w:r w:rsidRPr="00A80EF7">
        <w:rPr>
          <w:rFonts w:eastAsia="標楷體"/>
          <w:sz w:val="20"/>
          <w:lang w:eastAsia="zh-TW"/>
        </w:rPr>
        <w:t>line</w:t>
      </w:r>
      <w:r w:rsidR="0005255A" w:rsidRPr="00A80EF7">
        <w:rPr>
          <w:rFonts w:eastAsia="標楷體"/>
          <w:sz w:val="20"/>
          <w:lang w:eastAsia="zh-TW"/>
        </w:rPr>
        <w:t xml:space="preserve"> </w:t>
      </w:r>
      <w:r w:rsidRPr="00A80EF7">
        <w:rPr>
          <w:rFonts w:eastAsia="標楷體"/>
          <w:sz w:val="20"/>
          <w:lang w:eastAsia="zh-TW"/>
        </w:rPr>
        <w:t xml:space="preserve">space </w:t>
      </w:r>
      <w:r w:rsidRPr="00A80EF7">
        <w:rPr>
          <w:rFonts w:eastAsia="標楷體"/>
          <w:sz w:val="20"/>
        </w:rPr>
        <w:t xml:space="preserve">above and below </w:t>
      </w:r>
      <w:r w:rsidRPr="00A80EF7">
        <w:rPr>
          <w:rFonts w:eastAsia="標楷體"/>
          <w:sz w:val="20"/>
          <w:lang w:eastAsia="zh-TW"/>
        </w:rPr>
        <w:t>as the</w:t>
      </w:r>
      <w:r w:rsidRPr="00A80EF7">
        <w:rPr>
          <w:rFonts w:eastAsia="標楷體"/>
          <w:sz w:val="20"/>
        </w:rPr>
        <w:t xml:space="preserve"> following example </w:t>
      </w:r>
      <w:r w:rsidRPr="00A80EF7">
        <w:rPr>
          <w:rFonts w:eastAsia="標楷體"/>
          <w:sz w:val="20"/>
          <w:lang w:eastAsia="zh-TW"/>
        </w:rPr>
        <w:t>illustrates.</w:t>
      </w:r>
    </w:p>
    <w:p w:rsidR="008C7D44" w:rsidRPr="00A80EF7" w:rsidRDefault="008C7D44" w:rsidP="008C7D44">
      <w:pPr>
        <w:pStyle w:val="NormalWCCM"/>
        <w:snapToGrid w:val="0"/>
        <w:spacing w:beforeLines="50" w:before="180" w:afterLines="50" w:after="180"/>
        <w:ind w:right="400" w:firstLineChars="250" w:firstLine="500"/>
        <w:jc w:val="left"/>
        <w:rPr>
          <w:rFonts w:eastAsia="標楷體"/>
          <w:sz w:val="20"/>
        </w:rPr>
      </w:pPr>
      <w:r w:rsidRPr="00A80EF7">
        <w:rPr>
          <w:rFonts w:eastAsia="標楷體"/>
          <w:position w:val="-6"/>
          <w:sz w:val="20"/>
        </w:rPr>
        <w:object w:dxaOrig="660" w:dyaOrig="2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.25pt;height:10.9pt" o:ole="">
            <v:imagedata r:id="rId11" o:title=""/>
          </v:shape>
          <o:OLEObject Type="Embed" ProgID="Equation.3" ShapeID="_x0000_i1025" DrawAspect="Content" ObjectID="_1552387933" r:id="rId12"/>
        </w:object>
      </w:r>
      <w:r w:rsidR="009E7A05" w:rsidRPr="00A80EF7">
        <w:rPr>
          <w:rFonts w:eastAsia="標楷體" w:hint="eastAsia"/>
          <w:sz w:val="20"/>
          <w:lang w:eastAsia="zh-TW"/>
        </w:rPr>
        <w:t xml:space="preserve">                       </w:t>
      </w:r>
      <w:r w:rsidRPr="00A80EF7">
        <w:rPr>
          <w:rFonts w:eastAsia="標楷體"/>
          <w:sz w:val="20"/>
        </w:rPr>
        <w:t>(1)</w:t>
      </w:r>
    </w:p>
    <w:p w:rsidR="008C7D44" w:rsidRPr="00A80EF7" w:rsidRDefault="008C7D44" w:rsidP="00E604A2">
      <w:pPr>
        <w:pStyle w:val="NormalWCCM"/>
        <w:tabs>
          <w:tab w:val="left" w:pos="426"/>
        </w:tabs>
        <w:snapToGrid w:val="0"/>
        <w:ind w:firstLine="0"/>
        <w:rPr>
          <w:rFonts w:eastAsia="標楷體"/>
          <w:b/>
          <w:sz w:val="20"/>
        </w:rPr>
      </w:pPr>
      <w:r w:rsidRPr="00A80EF7">
        <w:rPr>
          <w:rFonts w:eastAsia="標楷體"/>
          <w:b/>
          <w:sz w:val="20"/>
        </w:rPr>
        <w:t>2.2</w:t>
      </w:r>
      <w:r w:rsidRPr="00A80EF7">
        <w:rPr>
          <w:rFonts w:eastAsia="標楷體"/>
          <w:b/>
          <w:sz w:val="20"/>
        </w:rPr>
        <w:tab/>
        <w:t>Margins</w:t>
      </w: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</w:rPr>
      </w:pPr>
      <w:r w:rsidRPr="00A80EF7">
        <w:rPr>
          <w:rFonts w:eastAsia="標楷體"/>
          <w:sz w:val="20"/>
          <w:lang w:eastAsia="zh-TW"/>
        </w:rPr>
        <w:t>The margins on each side (top, bottom, left, and right) should be 2.5cm. Refer to this example of the column width and distance.</w:t>
      </w:r>
    </w:p>
    <w:p w:rsidR="008C7D44" w:rsidRPr="00A80EF7" w:rsidRDefault="008C7D44" w:rsidP="008C7D44">
      <w:pPr>
        <w:pStyle w:val="NormalWCCM"/>
        <w:snapToGrid w:val="0"/>
        <w:ind w:firstLine="200"/>
        <w:rPr>
          <w:rFonts w:eastAsia="標楷體"/>
          <w:sz w:val="20"/>
          <w:lang w:eastAsia="zh-TW"/>
        </w:rPr>
      </w:pPr>
    </w:p>
    <w:p w:rsidR="008C7D44" w:rsidRPr="00A80EF7" w:rsidRDefault="008C7D44" w:rsidP="00E604A2">
      <w:pPr>
        <w:pStyle w:val="NormalWCCM"/>
        <w:snapToGrid w:val="0"/>
        <w:ind w:firstLine="0"/>
        <w:rPr>
          <w:rFonts w:eastAsia="標楷體"/>
          <w:b/>
          <w:bCs/>
          <w:sz w:val="20"/>
          <w:lang w:eastAsia="zh-TW"/>
        </w:rPr>
      </w:pPr>
      <w:r w:rsidRPr="00A80EF7">
        <w:rPr>
          <w:rFonts w:eastAsia="標楷體"/>
          <w:b/>
          <w:bCs/>
          <w:sz w:val="20"/>
          <w:lang w:eastAsia="zh-TW"/>
        </w:rPr>
        <w:t>2.3 References and Citations</w:t>
      </w:r>
    </w:p>
    <w:p w:rsidR="008C7D44" w:rsidRPr="00A80EF7" w:rsidRDefault="008C7D44" w:rsidP="008C7D44">
      <w:pPr>
        <w:pStyle w:val="NormalWCCM"/>
        <w:snapToGrid w:val="0"/>
        <w:ind w:firstLineChars="142"/>
        <w:rPr>
          <w:rFonts w:eastAsia="標楷體"/>
          <w:sz w:val="20"/>
          <w:lang w:eastAsia="zh-TW"/>
        </w:rPr>
      </w:pPr>
    </w:p>
    <w:p w:rsidR="008C7D44" w:rsidRPr="00A80EF7" w:rsidRDefault="008C7D44" w:rsidP="008C7D44">
      <w:pPr>
        <w:pStyle w:val="NormalWCCM"/>
        <w:snapToGrid w:val="0"/>
        <w:ind w:firstLineChars="142"/>
        <w:rPr>
          <w:rFonts w:eastAsia="標楷體"/>
          <w:sz w:val="20"/>
          <w:lang w:eastAsia="zh-TW"/>
        </w:rPr>
      </w:pPr>
      <w:r w:rsidRPr="00A80EF7">
        <w:rPr>
          <w:rFonts w:eastAsia="標楷體"/>
          <w:sz w:val="20"/>
        </w:rPr>
        <w:t xml:space="preserve">References should be grouped together at the end of the paper, ordered alphabetically by authors, and referenced by numbers in brackets [1]. </w:t>
      </w:r>
      <w:r w:rsidRPr="00A80EF7">
        <w:rPr>
          <w:rFonts w:eastAsia="標楷體"/>
          <w:sz w:val="20"/>
          <w:lang w:eastAsia="zh-TW"/>
        </w:rPr>
        <w:t xml:space="preserve">The body text of the references should be 10pt Times New Roman. </w:t>
      </w:r>
    </w:p>
    <w:p w:rsidR="008C7D44" w:rsidRPr="00A80EF7" w:rsidRDefault="008C7D44" w:rsidP="008C7D44">
      <w:pPr>
        <w:pStyle w:val="NormalWCCM"/>
        <w:snapToGrid w:val="0"/>
        <w:ind w:firstLineChars="142"/>
        <w:rPr>
          <w:rFonts w:eastAsia="標楷體"/>
          <w:sz w:val="20"/>
          <w:lang w:eastAsia="zh-TW"/>
        </w:rPr>
      </w:pPr>
    </w:p>
    <w:p w:rsidR="008C7D44" w:rsidRDefault="008C7D44" w:rsidP="008C7D44">
      <w:pPr>
        <w:pStyle w:val="NormalWCCM"/>
        <w:snapToGrid w:val="0"/>
        <w:ind w:leftChars="-1" w:left="-2" w:firstLineChars="1" w:firstLine="2"/>
        <w:rPr>
          <w:rFonts w:eastAsia="標楷體"/>
          <w:b/>
          <w:sz w:val="20"/>
          <w:lang w:eastAsia="zh-TW"/>
        </w:rPr>
      </w:pPr>
      <w:r w:rsidRPr="00A80EF7">
        <w:rPr>
          <w:rFonts w:eastAsia="標楷體"/>
          <w:b/>
          <w:sz w:val="20"/>
          <w:lang w:eastAsia="zh-TW"/>
        </w:rPr>
        <w:t>Acknowledgements</w:t>
      </w:r>
    </w:p>
    <w:p w:rsidR="00E7692A" w:rsidRPr="00A80EF7" w:rsidRDefault="00E7692A" w:rsidP="008C7D44">
      <w:pPr>
        <w:pStyle w:val="NormalWCCM"/>
        <w:snapToGrid w:val="0"/>
        <w:ind w:leftChars="-1" w:left="-2" w:firstLineChars="1" w:firstLine="2"/>
        <w:rPr>
          <w:rFonts w:eastAsia="標楷體"/>
          <w:b/>
          <w:sz w:val="20"/>
          <w:lang w:eastAsia="zh-TW"/>
        </w:rPr>
      </w:pPr>
    </w:p>
    <w:p w:rsidR="008C7D44" w:rsidRPr="00A80EF7" w:rsidRDefault="008C7D44" w:rsidP="008C7D44">
      <w:pPr>
        <w:pStyle w:val="NormalWCCM"/>
        <w:snapToGrid w:val="0"/>
        <w:ind w:leftChars="-1" w:left="-2" w:firstLineChars="201" w:firstLine="402"/>
        <w:rPr>
          <w:rFonts w:eastAsia="標楷體"/>
          <w:sz w:val="20"/>
          <w:lang w:eastAsia="zh-TW"/>
        </w:rPr>
      </w:pPr>
      <w:r w:rsidRPr="00A80EF7">
        <w:rPr>
          <w:rFonts w:eastAsia="標楷體"/>
          <w:sz w:val="20"/>
          <w:lang w:eastAsia="zh-TW"/>
        </w:rPr>
        <w:t xml:space="preserve">The </w:t>
      </w:r>
      <w:r w:rsidR="0018378C" w:rsidRPr="00A80EF7">
        <w:rPr>
          <w:rFonts w:eastAsia="標楷體"/>
          <w:sz w:val="20"/>
          <w:lang w:eastAsia="zh-TW"/>
        </w:rPr>
        <w:t>MOST</w:t>
      </w:r>
      <w:r w:rsidRPr="00A80EF7">
        <w:rPr>
          <w:rFonts w:eastAsia="標楷體"/>
          <w:sz w:val="20"/>
          <w:lang w:eastAsia="zh-TW"/>
        </w:rPr>
        <w:t xml:space="preserve"> research grant code should be provided here if the work of this paper is supported by the </w:t>
      </w:r>
      <w:r w:rsidR="0018378C" w:rsidRPr="00A80EF7">
        <w:rPr>
          <w:rFonts w:eastAsia="標楷體"/>
          <w:sz w:val="20"/>
          <w:lang w:eastAsia="zh-TW"/>
        </w:rPr>
        <w:t>Ministry of Science and Technology</w:t>
      </w:r>
      <w:r w:rsidRPr="00A80EF7">
        <w:rPr>
          <w:rFonts w:eastAsia="標楷體"/>
          <w:sz w:val="20"/>
          <w:lang w:eastAsia="zh-TW"/>
        </w:rPr>
        <w:t xml:space="preserve">, Taiwan. </w:t>
      </w:r>
    </w:p>
    <w:p w:rsidR="008C7D44" w:rsidRPr="00A80EF7" w:rsidRDefault="008C7D44" w:rsidP="008C7D44">
      <w:pPr>
        <w:pStyle w:val="NormalWCCM"/>
        <w:snapToGrid w:val="0"/>
        <w:ind w:leftChars="-1" w:left="-2" w:firstLineChars="201" w:firstLine="402"/>
        <w:rPr>
          <w:rFonts w:eastAsia="標楷體"/>
          <w:sz w:val="20"/>
          <w:lang w:eastAsia="zh-TW"/>
        </w:rPr>
      </w:pPr>
    </w:p>
    <w:p w:rsidR="008C7D44" w:rsidRPr="00A80EF7" w:rsidRDefault="008C7D44" w:rsidP="008C7D44">
      <w:pPr>
        <w:pStyle w:val="RefTitleWCCM"/>
        <w:snapToGrid w:val="0"/>
        <w:spacing w:before="0" w:after="240"/>
        <w:jc w:val="both"/>
        <w:outlineLvl w:val="0"/>
        <w:rPr>
          <w:rFonts w:eastAsia="標楷體"/>
          <w:caps w:val="0"/>
          <w:sz w:val="20"/>
        </w:rPr>
      </w:pPr>
      <w:r w:rsidRPr="00A80EF7">
        <w:rPr>
          <w:rFonts w:eastAsia="標楷體"/>
          <w:caps w:val="0"/>
          <w:sz w:val="20"/>
          <w:lang w:eastAsia="zh-TW"/>
        </w:rPr>
        <w:t>References</w:t>
      </w:r>
    </w:p>
    <w:p w:rsidR="008C7D44" w:rsidRPr="00A80EF7" w:rsidRDefault="008C7D44" w:rsidP="008C7D44">
      <w:pPr>
        <w:numPr>
          <w:ilvl w:val="0"/>
          <w:numId w:val="8"/>
        </w:numPr>
        <w:snapToGrid w:val="0"/>
        <w:spacing w:after="60"/>
        <w:ind w:left="289" w:hanging="289"/>
        <w:jc w:val="both"/>
        <w:rPr>
          <w:rFonts w:eastAsia="標楷體"/>
          <w:kern w:val="0"/>
          <w:sz w:val="20"/>
          <w:szCs w:val="20"/>
        </w:rPr>
      </w:pPr>
      <w:r w:rsidRPr="00A80EF7">
        <w:rPr>
          <w:rFonts w:eastAsia="標楷體"/>
          <w:kern w:val="0"/>
          <w:sz w:val="20"/>
          <w:szCs w:val="20"/>
        </w:rPr>
        <w:t>A.B. Author, Title of Book, ABC Press, Taichung, Taiwan, pp</w:t>
      </w:r>
      <w:r w:rsidRPr="00A80EF7">
        <w:rPr>
          <w:rFonts w:eastAsia="標楷體" w:hint="eastAsia"/>
          <w:kern w:val="0"/>
          <w:sz w:val="20"/>
          <w:szCs w:val="20"/>
        </w:rPr>
        <w:t>.</w:t>
      </w:r>
      <w:r w:rsidRPr="00A80EF7">
        <w:rPr>
          <w:rFonts w:eastAsia="標楷體"/>
          <w:kern w:val="0"/>
          <w:sz w:val="20"/>
          <w:szCs w:val="20"/>
        </w:rPr>
        <w:t xml:space="preserve"> 300-307</w:t>
      </w:r>
      <w:proofErr w:type="gramStart"/>
      <w:r w:rsidRPr="00A80EF7">
        <w:rPr>
          <w:rFonts w:eastAsia="標楷體" w:hint="eastAsia"/>
          <w:kern w:val="0"/>
          <w:sz w:val="20"/>
          <w:szCs w:val="20"/>
        </w:rPr>
        <w:t>,</w:t>
      </w:r>
      <w:r w:rsidRPr="00A80EF7">
        <w:rPr>
          <w:rFonts w:eastAsia="標楷體"/>
          <w:kern w:val="0"/>
          <w:sz w:val="20"/>
          <w:szCs w:val="20"/>
        </w:rPr>
        <w:t>2005</w:t>
      </w:r>
      <w:proofErr w:type="gramEnd"/>
      <w:r w:rsidRPr="00A80EF7">
        <w:rPr>
          <w:rFonts w:eastAsia="標楷體"/>
          <w:kern w:val="0"/>
          <w:sz w:val="20"/>
          <w:szCs w:val="20"/>
        </w:rPr>
        <w:t>.</w:t>
      </w:r>
    </w:p>
    <w:p w:rsidR="008C7D44" w:rsidRPr="00A80EF7" w:rsidRDefault="008C7D44" w:rsidP="008C7D44">
      <w:pPr>
        <w:numPr>
          <w:ilvl w:val="0"/>
          <w:numId w:val="8"/>
        </w:numPr>
        <w:snapToGrid w:val="0"/>
        <w:spacing w:after="60"/>
        <w:ind w:left="289" w:hanging="289"/>
        <w:jc w:val="both"/>
        <w:rPr>
          <w:rFonts w:eastAsia="標楷體"/>
          <w:kern w:val="0"/>
          <w:sz w:val="20"/>
          <w:szCs w:val="20"/>
        </w:rPr>
      </w:pPr>
      <w:r w:rsidRPr="00A80EF7">
        <w:rPr>
          <w:rFonts w:eastAsia="標楷體"/>
          <w:kern w:val="0"/>
          <w:sz w:val="20"/>
          <w:szCs w:val="20"/>
        </w:rPr>
        <w:t>C.D. Author, “Title of Article,” Journal, Vol. 06, pp</w:t>
      </w:r>
      <w:r w:rsidRPr="00A80EF7">
        <w:rPr>
          <w:rFonts w:eastAsia="標楷體" w:hint="eastAsia"/>
          <w:kern w:val="0"/>
          <w:sz w:val="20"/>
          <w:szCs w:val="20"/>
        </w:rPr>
        <w:t>.</w:t>
      </w:r>
      <w:r w:rsidRPr="00A80EF7">
        <w:rPr>
          <w:rFonts w:eastAsia="標楷體"/>
          <w:kern w:val="0"/>
          <w:sz w:val="20"/>
          <w:szCs w:val="20"/>
        </w:rPr>
        <w:t xml:space="preserve"> 1-20, June 2006.</w:t>
      </w:r>
    </w:p>
    <w:p w:rsidR="008C7D44" w:rsidRPr="00A80EF7" w:rsidRDefault="008C7D44" w:rsidP="008C7D44">
      <w:pPr>
        <w:numPr>
          <w:ilvl w:val="0"/>
          <w:numId w:val="8"/>
        </w:numPr>
        <w:autoSpaceDE w:val="0"/>
        <w:autoSpaceDN w:val="0"/>
        <w:adjustRightInd w:val="0"/>
        <w:snapToGrid w:val="0"/>
        <w:spacing w:after="60"/>
        <w:ind w:left="289" w:hanging="289"/>
        <w:jc w:val="both"/>
        <w:rPr>
          <w:rFonts w:eastAsia="標楷體"/>
          <w:caps/>
          <w:sz w:val="20"/>
        </w:rPr>
      </w:pPr>
      <w:r w:rsidRPr="00A80EF7">
        <w:rPr>
          <w:rFonts w:eastAsia="標楷體"/>
          <w:kern w:val="0"/>
          <w:sz w:val="20"/>
          <w:szCs w:val="20"/>
        </w:rPr>
        <w:t>E.F. Author, and G.H Author, “Title of Paper,” Proc. of 1st ILT Conference, Taichung, Taiwan, pp</w:t>
      </w:r>
      <w:r w:rsidRPr="00A80EF7">
        <w:rPr>
          <w:rFonts w:eastAsia="標楷體" w:hint="eastAsia"/>
          <w:kern w:val="0"/>
          <w:sz w:val="20"/>
          <w:szCs w:val="20"/>
        </w:rPr>
        <w:t>.</w:t>
      </w:r>
      <w:r w:rsidRPr="00A80EF7">
        <w:rPr>
          <w:rFonts w:eastAsia="標楷體"/>
          <w:kern w:val="0"/>
          <w:sz w:val="20"/>
          <w:szCs w:val="20"/>
        </w:rPr>
        <w:t xml:space="preserve"> 500-507, June 200</w:t>
      </w:r>
      <w:r w:rsidRPr="00A80EF7">
        <w:rPr>
          <w:rFonts w:eastAsia="標楷體" w:hint="eastAsia"/>
          <w:kern w:val="0"/>
          <w:sz w:val="20"/>
          <w:szCs w:val="20"/>
        </w:rPr>
        <w:t>6.</w:t>
      </w:r>
    </w:p>
    <w:sectPr w:rsidR="008C7D44" w:rsidRPr="00A80EF7" w:rsidSect="00A90895">
      <w:footerReference w:type="even" r:id="rId13"/>
      <w:footnotePr>
        <w:numFmt w:val="lowerRoman"/>
      </w:footnotePr>
      <w:endnotePr>
        <w:numFmt w:val="decimal"/>
      </w:endnotePr>
      <w:type w:val="continuous"/>
      <w:pgSz w:w="11907" w:h="16840" w:code="9"/>
      <w:pgMar w:top="1418" w:right="1418" w:bottom="1418" w:left="1418" w:header="567" w:footer="567" w:gutter="0"/>
      <w:cols w:num="2" w:space="720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47B5" w:rsidRDefault="000E47B5">
      <w:r>
        <w:separator/>
      </w:r>
    </w:p>
  </w:endnote>
  <w:endnote w:type="continuationSeparator" w:id="0">
    <w:p w:rsidR="000E47B5" w:rsidRDefault="000E4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雅真中楷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7D44" w:rsidRDefault="008C7D44">
    <w:pPr>
      <w:pStyle w:val="ab"/>
      <w:jc w:val="center"/>
    </w:pPr>
  </w:p>
  <w:p w:rsidR="008C7D44" w:rsidRDefault="008C7D44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1764" w:rsidRDefault="00391764">
    <w:pPr>
      <w:pStyle w:val="ab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391764" w:rsidRDefault="00391764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47B5" w:rsidRDefault="000E47B5">
      <w:r>
        <w:separator/>
      </w:r>
    </w:p>
  </w:footnote>
  <w:footnote w:type="continuationSeparator" w:id="0">
    <w:p w:rsidR="000E47B5" w:rsidRDefault="000E4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734A5"/>
    <w:multiLevelType w:val="hybridMultilevel"/>
    <w:tmpl w:val="A8CE9B44"/>
    <w:lvl w:ilvl="0" w:tplc="F7287944">
      <w:start w:val="4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新細明體" w:eastAsia="新細明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15AA4AA2"/>
    <w:multiLevelType w:val="hybridMultilevel"/>
    <w:tmpl w:val="BA0A87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CC857C9"/>
    <w:multiLevelType w:val="hybridMultilevel"/>
    <w:tmpl w:val="EF5E9FB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0621091"/>
    <w:multiLevelType w:val="hybridMultilevel"/>
    <w:tmpl w:val="F536E37A"/>
    <w:lvl w:ilvl="0" w:tplc="93C0C012">
      <w:start w:val="1"/>
      <w:numFmt w:val="decimal"/>
      <w:lvlText w:val="%1."/>
      <w:lvlJc w:val="left"/>
      <w:pPr>
        <w:ind w:left="360" w:hanging="360"/>
      </w:pPr>
      <w:rPr>
        <w:rFonts w:asci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2AFE7A36"/>
    <w:multiLevelType w:val="hybridMultilevel"/>
    <w:tmpl w:val="081A2A9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3A365F68"/>
    <w:multiLevelType w:val="hybridMultilevel"/>
    <w:tmpl w:val="8778882E"/>
    <w:lvl w:ilvl="0" w:tplc="D288387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3CF41763"/>
    <w:multiLevelType w:val="hybridMultilevel"/>
    <w:tmpl w:val="E092EA96"/>
    <w:lvl w:ilvl="0" w:tplc="04090003">
      <w:start w:val="1"/>
      <w:numFmt w:val="bullet"/>
      <w:lvlText w:val=""/>
      <w:lvlJc w:val="left"/>
      <w:pPr>
        <w:tabs>
          <w:tab w:val="num" w:pos="660"/>
        </w:tabs>
        <w:ind w:left="660" w:hanging="480"/>
      </w:pPr>
      <w:rPr>
        <w:rFonts w:ascii="Wingdings" w:hAnsi="Wingdings" w:hint="default"/>
      </w:rPr>
    </w:lvl>
    <w:lvl w:ilvl="1" w:tplc="F514AD7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47A24859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8">
    <w:nsid w:val="4C6F0B43"/>
    <w:multiLevelType w:val="hybridMultilevel"/>
    <w:tmpl w:val="511AA4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552C3B1D"/>
    <w:multiLevelType w:val="hybridMultilevel"/>
    <w:tmpl w:val="32EE507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1">
    <w:nsid w:val="577864BC"/>
    <w:multiLevelType w:val="hybridMultilevel"/>
    <w:tmpl w:val="46D00CC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5B4D728C"/>
    <w:multiLevelType w:val="hybridMultilevel"/>
    <w:tmpl w:val="B162A560"/>
    <w:lvl w:ilvl="0" w:tplc="D898E83A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color w:val="00000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5DDE6017"/>
    <w:multiLevelType w:val="multilevel"/>
    <w:tmpl w:val="45E619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4">
    <w:nsid w:val="5F464D68"/>
    <w:multiLevelType w:val="hybridMultilevel"/>
    <w:tmpl w:val="8C82E49E"/>
    <w:lvl w:ilvl="0" w:tplc="04090003">
      <w:start w:val="1"/>
      <w:numFmt w:val="bullet"/>
      <w:lvlText w:val=""/>
      <w:lvlJc w:val="left"/>
      <w:pPr>
        <w:tabs>
          <w:tab w:val="num" w:pos="660"/>
        </w:tabs>
        <w:ind w:left="660" w:hanging="480"/>
      </w:pPr>
      <w:rPr>
        <w:rFonts w:ascii="Wingdings" w:hAnsi="Wingdings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6B32A49"/>
    <w:multiLevelType w:val="hybridMultilevel"/>
    <w:tmpl w:val="EB884D42"/>
    <w:lvl w:ilvl="0" w:tplc="04090003">
      <w:start w:val="1"/>
      <w:numFmt w:val="bullet"/>
      <w:lvlText w:val=""/>
      <w:lvlJc w:val="left"/>
      <w:pPr>
        <w:tabs>
          <w:tab w:val="num" w:pos="660"/>
        </w:tabs>
        <w:ind w:left="6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140"/>
        </w:tabs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20"/>
        </w:tabs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20"/>
        </w:tabs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00"/>
        </w:tabs>
        <w:ind w:left="4500" w:hanging="480"/>
      </w:pPr>
      <w:rPr>
        <w:rFonts w:ascii="Wingdings" w:hAnsi="Wingdings" w:hint="default"/>
      </w:rPr>
    </w:lvl>
  </w:abstractNum>
  <w:abstractNum w:abstractNumId="16">
    <w:nsid w:val="6A742F82"/>
    <w:multiLevelType w:val="hybridMultilevel"/>
    <w:tmpl w:val="D2BAB640"/>
    <w:lvl w:ilvl="0" w:tplc="25A2FD8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8">
    <w:nsid w:val="6E144E80"/>
    <w:multiLevelType w:val="hybridMultilevel"/>
    <w:tmpl w:val="A6BAB33E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18"/>
  </w:num>
  <w:num w:numId="4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7"/>
  </w:num>
  <w:num w:numId="7">
    <w:abstractNumId w:val="13"/>
  </w:num>
  <w:num w:numId="8">
    <w:abstractNumId w:val="10"/>
  </w:num>
  <w:num w:numId="9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0"/>
  </w:num>
  <w:num w:numId="12">
    <w:abstractNumId w:val="4"/>
  </w:num>
  <w:num w:numId="13">
    <w:abstractNumId w:val="1"/>
  </w:num>
  <w:num w:numId="14">
    <w:abstractNumId w:val="8"/>
  </w:num>
  <w:num w:numId="15">
    <w:abstractNumId w:val="12"/>
  </w:num>
  <w:num w:numId="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</w:num>
  <w:num w:numId="19">
    <w:abstractNumId w:val="11"/>
  </w:num>
  <w:num w:numId="20">
    <w:abstractNumId w:val="3"/>
  </w:num>
  <w:num w:numId="21">
    <w:abstractNumId w:val="5"/>
  </w:num>
  <w:num w:numId="22">
    <w:abstractNumId w:val="16"/>
  </w:num>
  <w:numIdMacAtCleanup w:val="1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">
    <w15:presenceInfo w15:providerId="None" w15:userId="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42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numFmt w:val="lowerRoman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sTAytzA0NjAxsDBV0lEKTi0uzszPAykwrAUA7pU1ZiwAAAA="/>
  </w:docVars>
  <w:rsids>
    <w:rsidRoot w:val="00363BAE"/>
    <w:rsid w:val="00010B9B"/>
    <w:rsid w:val="0001119D"/>
    <w:rsid w:val="00020107"/>
    <w:rsid w:val="00024B2B"/>
    <w:rsid w:val="00025B54"/>
    <w:rsid w:val="00027120"/>
    <w:rsid w:val="00030A92"/>
    <w:rsid w:val="00035796"/>
    <w:rsid w:val="00040FA7"/>
    <w:rsid w:val="00046A10"/>
    <w:rsid w:val="000506E0"/>
    <w:rsid w:val="0005255A"/>
    <w:rsid w:val="0005415A"/>
    <w:rsid w:val="00055DFF"/>
    <w:rsid w:val="00065064"/>
    <w:rsid w:val="00066073"/>
    <w:rsid w:val="00070084"/>
    <w:rsid w:val="000701FA"/>
    <w:rsid w:val="00076A9A"/>
    <w:rsid w:val="000773C8"/>
    <w:rsid w:val="00077FC7"/>
    <w:rsid w:val="00080EBC"/>
    <w:rsid w:val="000818C4"/>
    <w:rsid w:val="00081D16"/>
    <w:rsid w:val="00082A6C"/>
    <w:rsid w:val="00090966"/>
    <w:rsid w:val="00094F26"/>
    <w:rsid w:val="000A1A26"/>
    <w:rsid w:val="000A413A"/>
    <w:rsid w:val="000A4273"/>
    <w:rsid w:val="000A6E76"/>
    <w:rsid w:val="000B0E6B"/>
    <w:rsid w:val="000B13CF"/>
    <w:rsid w:val="000B4190"/>
    <w:rsid w:val="000B594A"/>
    <w:rsid w:val="000C1A20"/>
    <w:rsid w:val="000C2315"/>
    <w:rsid w:val="000C3DB8"/>
    <w:rsid w:val="000C52B0"/>
    <w:rsid w:val="000C5480"/>
    <w:rsid w:val="000C5DE9"/>
    <w:rsid w:val="000C63B6"/>
    <w:rsid w:val="000D379E"/>
    <w:rsid w:val="000D72EE"/>
    <w:rsid w:val="000E2EC0"/>
    <w:rsid w:val="000E47B5"/>
    <w:rsid w:val="000F0106"/>
    <w:rsid w:val="000F0D62"/>
    <w:rsid w:val="000F2FD9"/>
    <w:rsid w:val="000F3084"/>
    <w:rsid w:val="00113228"/>
    <w:rsid w:val="0011641B"/>
    <w:rsid w:val="001173E8"/>
    <w:rsid w:val="001219F9"/>
    <w:rsid w:val="0012557A"/>
    <w:rsid w:val="00130A19"/>
    <w:rsid w:val="00133298"/>
    <w:rsid w:val="00133BB8"/>
    <w:rsid w:val="00134805"/>
    <w:rsid w:val="001365CF"/>
    <w:rsid w:val="0013689D"/>
    <w:rsid w:val="00137ECB"/>
    <w:rsid w:val="00143269"/>
    <w:rsid w:val="0015034D"/>
    <w:rsid w:val="001513E1"/>
    <w:rsid w:val="00156691"/>
    <w:rsid w:val="00157812"/>
    <w:rsid w:val="0016272B"/>
    <w:rsid w:val="001629D1"/>
    <w:rsid w:val="00165A5E"/>
    <w:rsid w:val="00175731"/>
    <w:rsid w:val="00175DEC"/>
    <w:rsid w:val="001774C4"/>
    <w:rsid w:val="00181F50"/>
    <w:rsid w:val="00183204"/>
    <w:rsid w:val="0018359F"/>
    <w:rsid w:val="0018378C"/>
    <w:rsid w:val="0018610A"/>
    <w:rsid w:val="00191210"/>
    <w:rsid w:val="0019161D"/>
    <w:rsid w:val="001A3E6E"/>
    <w:rsid w:val="001B13CD"/>
    <w:rsid w:val="001B2137"/>
    <w:rsid w:val="001B2945"/>
    <w:rsid w:val="001B2B02"/>
    <w:rsid w:val="001B4DFD"/>
    <w:rsid w:val="001B5080"/>
    <w:rsid w:val="001C2660"/>
    <w:rsid w:val="001C2E41"/>
    <w:rsid w:val="001C4B82"/>
    <w:rsid w:val="001C5F59"/>
    <w:rsid w:val="001D06C1"/>
    <w:rsid w:val="001D120B"/>
    <w:rsid w:val="001D189E"/>
    <w:rsid w:val="001D29C3"/>
    <w:rsid w:val="001E0723"/>
    <w:rsid w:val="001E2CCE"/>
    <w:rsid w:val="001E4CE7"/>
    <w:rsid w:val="001E62D9"/>
    <w:rsid w:val="001F04D2"/>
    <w:rsid w:val="001F4627"/>
    <w:rsid w:val="001F65E2"/>
    <w:rsid w:val="001F7375"/>
    <w:rsid w:val="00201FEB"/>
    <w:rsid w:val="00206437"/>
    <w:rsid w:val="00207626"/>
    <w:rsid w:val="0021079E"/>
    <w:rsid w:val="00220FBA"/>
    <w:rsid w:val="00221614"/>
    <w:rsid w:val="00224396"/>
    <w:rsid w:val="0024163B"/>
    <w:rsid w:val="00242DE7"/>
    <w:rsid w:val="00243733"/>
    <w:rsid w:val="00247FDC"/>
    <w:rsid w:val="0025138A"/>
    <w:rsid w:val="00251B75"/>
    <w:rsid w:val="00252776"/>
    <w:rsid w:val="00252B25"/>
    <w:rsid w:val="00252EC8"/>
    <w:rsid w:val="00253767"/>
    <w:rsid w:val="002627AC"/>
    <w:rsid w:val="00264B4C"/>
    <w:rsid w:val="00270439"/>
    <w:rsid w:val="00272B78"/>
    <w:rsid w:val="00275F10"/>
    <w:rsid w:val="00284B23"/>
    <w:rsid w:val="002857B3"/>
    <w:rsid w:val="002860A4"/>
    <w:rsid w:val="00287A9C"/>
    <w:rsid w:val="0029408C"/>
    <w:rsid w:val="002B4144"/>
    <w:rsid w:val="002B69FB"/>
    <w:rsid w:val="002C6804"/>
    <w:rsid w:val="002D3B36"/>
    <w:rsid w:val="002D5E60"/>
    <w:rsid w:val="002E0B49"/>
    <w:rsid w:val="002E0C38"/>
    <w:rsid w:val="002E4302"/>
    <w:rsid w:val="002E4AC4"/>
    <w:rsid w:val="002F3A31"/>
    <w:rsid w:val="002F5450"/>
    <w:rsid w:val="002F674B"/>
    <w:rsid w:val="002F6B3B"/>
    <w:rsid w:val="002F7FC5"/>
    <w:rsid w:val="0030167F"/>
    <w:rsid w:val="003021ED"/>
    <w:rsid w:val="00303264"/>
    <w:rsid w:val="003041A7"/>
    <w:rsid w:val="00307293"/>
    <w:rsid w:val="00307810"/>
    <w:rsid w:val="00307F22"/>
    <w:rsid w:val="00315E9E"/>
    <w:rsid w:val="00321725"/>
    <w:rsid w:val="003260AA"/>
    <w:rsid w:val="00330C18"/>
    <w:rsid w:val="00333572"/>
    <w:rsid w:val="0033389D"/>
    <w:rsid w:val="00337930"/>
    <w:rsid w:val="00340125"/>
    <w:rsid w:val="0034029E"/>
    <w:rsid w:val="003441BC"/>
    <w:rsid w:val="003570D6"/>
    <w:rsid w:val="00362722"/>
    <w:rsid w:val="00363BAE"/>
    <w:rsid w:val="00364371"/>
    <w:rsid w:val="00364CCD"/>
    <w:rsid w:val="003659C4"/>
    <w:rsid w:val="0036734D"/>
    <w:rsid w:val="00370106"/>
    <w:rsid w:val="00372183"/>
    <w:rsid w:val="00386A0E"/>
    <w:rsid w:val="00386D26"/>
    <w:rsid w:val="00390082"/>
    <w:rsid w:val="00391764"/>
    <w:rsid w:val="003932C5"/>
    <w:rsid w:val="003933CA"/>
    <w:rsid w:val="00394C57"/>
    <w:rsid w:val="003A28EE"/>
    <w:rsid w:val="003B2878"/>
    <w:rsid w:val="003B64B9"/>
    <w:rsid w:val="003B714B"/>
    <w:rsid w:val="003B7346"/>
    <w:rsid w:val="003C05AC"/>
    <w:rsid w:val="003C3EE1"/>
    <w:rsid w:val="003C7038"/>
    <w:rsid w:val="003C7056"/>
    <w:rsid w:val="003D13C0"/>
    <w:rsid w:val="003D301F"/>
    <w:rsid w:val="003D49AD"/>
    <w:rsid w:val="003D50F9"/>
    <w:rsid w:val="003E0168"/>
    <w:rsid w:val="003E54F7"/>
    <w:rsid w:val="003E7881"/>
    <w:rsid w:val="003F1F63"/>
    <w:rsid w:val="003F3011"/>
    <w:rsid w:val="003F5C1E"/>
    <w:rsid w:val="003F6E0A"/>
    <w:rsid w:val="00400640"/>
    <w:rsid w:val="00405B22"/>
    <w:rsid w:val="00410A6D"/>
    <w:rsid w:val="00422281"/>
    <w:rsid w:val="00430273"/>
    <w:rsid w:val="00440658"/>
    <w:rsid w:val="00442E7C"/>
    <w:rsid w:val="00446882"/>
    <w:rsid w:val="004503E6"/>
    <w:rsid w:val="00454B6D"/>
    <w:rsid w:val="004550AF"/>
    <w:rsid w:val="004730E1"/>
    <w:rsid w:val="00474154"/>
    <w:rsid w:val="00484B05"/>
    <w:rsid w:val="00486979"/>
    <w:rsid w:val="004923D7"/>
    <w:rsid w:val="0049680A"/>
    <w:rsid w:val="004A2470"/>
    <w:rsid w:val="004A3687"/>
    <w:rsid w:val="004A593C"/>
    <w:rsid w:val="004A67A7"/>
    <w:rsid w:val="004A7BA0"/>
    <w:rsid w:val="004B2019"/>
    <w:rsid w:val="004B55F4"/>
    <w:rsid w:val="004C020A"/>
    <w:rsid w:val="004C4319"/>
    <w:rsid w:val="004C46BD"/>
    <w:rsid w:val="004C60F4"/>
    <w:rsid w:val="004C65B2"/>
    <w:rsid w:val="004C6FFF"/>
    <w:rsid w:val="004D6316"/>
    <w:rsid w:val="004D7012"/>
    <w:rsid w:val="004E0D18"/>
    <w:rsid w:val="004E4252"/>
    <w:rsid w:val="004E5F53"/>
    <w:rsid w:val="004F6BC8"/>
    <w:rsid w:val="004F7204"/>
    <w:rsid w:val="004F74DD"/>
    <w:rsid w:val="00503A89"/>
    <w:rsid w:val="00504E87"/>
    <w:rsid w:val="005073C8"/>
    <w:rsid w:val="00511606"/>
    <w:rsid w:val="005147C1"/>
    <w:rsid w:val="0051714F"/>
    <w:rsid w:val="00517CB9"/>
    <w:rsid w:val="005209B2"/>
    <w:rsid w:val="005216A5"/>
    <w:rsid w:val="0052210F"/>
    <w:rsid w:val="00522379"/>
    <w:rsid w:val="00527E80"/>
    <w:rsid w:val="0053174C"/>
    <w:rsid w:val="00532875"/>
    <w:rsid w:val="00533FFC"/>
    <w:rsid w:val="00546114"/>
    <w:rsid w:val="00546B0B"/>
    <w:rsid w:val="00550EE1"/>
    <w:rsid w:val="005537BE"/>
    <w:rsid w:val="00555B3E"/>
    <w:rsid w:val="00556172"/>
    <w:rsid w:val="005567F0"/>
    <w:rsid w:val="00561D5C"/>
    <w:rsid w:val="00563BA0"/>
    <w:rsid w:val="00566EEA"/>
    <w:rsid w:val="005718BF"/>
    <w:rsid w:val="00571C50"/>
    <w:rsid w:val="005720FD"/>
    <w:rsid w:val="00573522"/>
    <w:rsid w:val="0057675E"/>
    <w:rsid w:val="00576C3B"/>
    <w:rsid w:val="00580ABC"/>
    <w:rsid w:val="00583598"/>
    <w:rsid w:val="005842CB"/>
    <w:rsid w:val="00584859"/>
    <w:rsid w:val="00594E2B"/>
    <w:rsid w:val="00596EF5"/>
    <w:rsid w:val="0059731A"/>
    <w:rsid w:val="005A4B5C"/>
    <w:rsid w:val="005A60A7"/>
    <w:rsid w:val="005A7954"/>
    <w:rsid w:val="005B170A"/>
    <w:rsid w:val="005C0B0F"/>
    <w:rsid w:val="005C3F1E"/>
    <w:rsid w:val="005D774D"/>
    <w:rsid w:val="005E0E57"/>
    <w:rsid w:val="005E1FA7"/>
    <w:rsid w:val="005E21E2"/>
    <w:rsid w:val="005E2E4B"/>
    <w:rsid w:val="005E6B83"/>
    <w:rsid w:val="005F226F"/>
    <w:rsid w:val="005F2E69"/>
    <w:rsid w:val="005F325C"/>
    <w:rsid w:val="005F37B5"/>
    <w:rsid w:val="005F4D82"/>
    <w:rsid w:val="005F7E5E"/>
    <w:rsid w:val="006004FA"/>
    <w:rsid w:val="00601940"/>
    <w:rsid w:val="00612578"/>
    <w:rsid w:val="0061774E"/>
    <w:rsid w:val="0062078C"/>
    <w:rsid w:val="00624065"/>
    <w:rsid w:val="00624802"/>
    <w:rsid w:val="00624827"/>
    <w:rsid w:val="00627F69"/>
    <w:rsid w:val="00630160"/>
    <w:rsid w:val="00635172"/>
    <w:rsid w:val="00636579"/>
    <w:rsid w:val="00640BBD"/>
    <w:rsid w:val="00644B52"/>
    <w:rsid w:val="0064501A"/>
    <w:rsid w:val="0064530C"/>
    <w:rsid w:val="00650C15"/>
    <w:rsid w:val="00652877"/>
    <w:rsid w:val="00656131"/>
    <w:rsid w:val="0066239E"/>
    <w:rsid w:val="00671D9A"/>
    <w:rsid w:val="006737EE"/>
    <w:rsid w:val="00675939"/>
    <w:rsid w:val="00681000"/>
    <w:rsid w:val="00682155"/>
    <w:rsid w:val="00686E5B"/>
    <w:rsid w:val="00690927"/>
    <w:rsid w:val="00694484"/>
    <w:rsid w:val="0069570B"/>
    <w:rsid w:val="006A27B5"/>
    <w:rsid w:val="006B3286"/>
    <w:rsid w:val="006B78DF"/>
    <w:rsid w:val="006C4224"/>
    <w:rsid w:val="006C4D26"/>
    <w:rsid w:val="006C5599"/>
    <w:rsid w:val="006C5703"/>
    <w:rsid w:val="006C6B3B"/>
    <w:rsid w:val="006C6D51"/>
    <w:rsid w:val="006D0EE4"/>
    <w:rsid w:val="006D1D9F"/>
    <w:rsid w:val="006D4239"/>
    <w:rsid w:val="006D4F28"/>
    <w:rsid w:val="006E0620"/>
    <w:rsid w:val="006E2068"/>
    <w:rsid w:val="006E44FC"/>
    <w:rsid w:val="006E5269"/>
    <w:rsid w:val="006E55B5"/>
    <w:rsid w:val="006E5660"/>
    <w:rsid w:val="006F3B64"/>
    <w:rsid w:val="006F60B0"/>
    <w:rsid w:val="00705DDA"/>
    <w:rsid w:val="00706B2B"/>
    <w:rsid w:val="00706CD9"/>
    <w:rsid w:val="007077C6"/>
    <w:rsid w:val="007168DF"/>
    <w:rsid w:val="007244D4"/>
    <w:rsid w:val="00727136"/>
    <w:rsid w:val="00727C66"/>
    <w:rsid w:val="00731902"/>
    <w:rsid w:val="0073216F"/>
    <w:rsid w:val="00734937"/>
    <w:rsid w:val="00741490"/>
    <w:rsid w:val="0074639E"/>
    <w:rsid w:val="00752569"/>
    <w:rsid w:val="00760E7B"/>
    <w:rsid w:val="00761CB9"/>
    <w:rsid w:val="00762FC7"/>
    <w:rsid w:val="00770004"/>
    <w:rsid w:val="00783E32"/>
    <w:rsid w:val="00783F4D"/>
    <w:rsid w:val="00783F8C"/>
    <w:rsid w:val="00784AB6"/>
    <w:rsid w:val="0079144A"/>
    <w:rsid w:val="007967A2"/>
    <w:rsid w:val="007A3AC2"/>
    <w:rsid w:val="007A3D0B"/>
    <w:rsid w:val="007A60E9"/>
    <w:rsid w:val="007B2220"/>
    <w:rsid w:val="007B27AA"/>
    <w:rsid w:val="007B27D3"/>
    <w:rsid w:val="007B5E0F"/>
    <w:rsid w:val="007B7078"/>
    <w:rsid w:val="007C1EFB"/>
    <w:rsid w:val="007C28FE"/>
    <w:rsid w:val="007C48F7"/>
    <w:rsid w:val="007C654B"/>
    <w:rsid w:val="007D3E60"/>
    <w:rsid w:val="007D45C4"/>
    <w:rsid w:val="007D5A31"/>
    <w:rsid w:val="007D73CD"/>
    <w:rsid w:val="007D73D1"/>
    <w:rsid w:val="007E2137"/>
    <w:rsid w:val="007E2459"/>
    <w:rsid w:val="007E2A89"/>
    <w:rsid w:val="007E359B"/>
    <w:rsid w:val="007F2140"/>
    <w:rsid w:val="007F5041"/>
    <w:rsid w:val="007F52EA"/>
    <w:rsid w:val="00800CA8"/>
    <w:rsid w:val="00804268"/>
    <w:rsid w:val="00813D7E"/>
    <w:rsid w:val="00822407"/>
    <w:rsid w:val="0082687B"/>
    <w:rsid w:val="00832D35"/>
    <w:rsid w:val="0083456C"/>
    <w:rsid w:val="00851D31"/>
    <w:rsid w:val="00851EA8"/>
    <w:rsid w:val="0085359A"/>
    <w:rsid w:val="0085403C"/>
    <w:rsid w:val="00854DE8"/>
    <w:rsid w:val="0085760B"/>
    <w:rsid w:val="00862126"/>
    <w:rsid w:val="0086452F"/>
    <w:rsid w:val="008656B0"/>
    <w:rsid w:val="008673BD"/>
    <w:rsid w:val="00867401"/>
    <w:rsid w:val="00867CE6"/>
    <w:rsid w:val="008735D2"/>
    <w:rsid w:val="008754EF"/>
    <w:rsid w:val="00875E53"/>
    <w:rsid w:val="00880CFE"/>
    <w:rsid w:val="008840D7"/>
    <w:rsid w:val="00886324"/>
    <w:rsid w:val="00887F48"/>
    <w:rsid w:val="00890DA2"/>
    <w:rsid w:val="008A329B"/>
    <w:rsid w:val="008A33ED"/>
    <w:rsid w:val="008A349D"/>
    <w:rsid w:val="008A3614"/>
    <w:rsid w:val="008A4DCB"/>
    <w:rsid w:val="008A50E3"/>
    <w:rsid w:val="008A70D9"/>
    <w:rsid w:val="008A7A55"/>
    <w:rsid w:val="008B5860"/>
    <w:rsid w:val="008C10E3"/>
    <w:rsid w:val="008C4A6C"/>
    <w:rsid w:val="008C64D7"/>
    <w:rsid w:val="008C7D44"/>
    <w:rsid w:val="008C7DC5"/>
    <w:rsid w:val="008D54F9"/>
    <w:rsid w:val="008D6B4D"/>
    <w:rsid w:val="008E0D63"/>
    <w:rsid w:val="008E4F73"/>
    <w:rsid w:val="008F196A"/>
    <w:rsid w:val="008F6552"/>
    <w:rsid w:val="008F7BAF"/>
    <w:rsid w:val="00901A60"/>
    <w:rsid w:val="009027ED"/>
    <w:rsid w:val="00902BDE"/>
    <w:rsid w:val="00904A98"/>
    <w:rsid w:val="00911BE0"/>
    <w:rsid w:val="0091370D"/>
    <w:rsid w:val="0091711B"/>
    <w:rsid w:val="00924A41"/>
    <w:rsid w:val="009303D7"/>
    <w:rsid w:val="00930C09"/>
    <w:rsid w:val="00933FA2"/>
    <w:rsid w:val="00934093"/>
    <w:rsid w:val="00934263"/>
    <w:rsid w:val="00934F20"/>
    <w:rsid w:val="00936C65"/>
    <w:rsid w:val="00937172"/>
    <w:rsid w:val="00940456"/>
    <w:rsid w:val="00940760"/>
    <w:rsid w:val="00945A52"/>
    <w:rsid w:val="00946B25"/>
    <w:rsid w:val="009479D8"/>
    <w:rsid w:val="009523CD"/>
    <w:rsid w:val="00952DF5"/>
    <w:rsid w:val="00954257"/>
    <w:rsid w:val="00955540"/>
    <w:rsid w:val="00955EFC"/>
    <w:rsid w:val="0096242A"/>
    <w:rsid w:val="00962A93"/>
    <w:rsid w:val="009656ED"/>
    <w:rsid w:val="00971E68"/>
    <w:rsid w:val="00971E7B"/>
    <w:rsid w:val="00972206"/>
    <w:rsid w:val="00973041"/>
    <w:rsid w:val="00974DAF"/>
    <w:rsid w:val="00975BDE"/>
    <w:rsid w:val="009801B0"/>
    <w:rsid w:val="00980219"/>
    <w:rsid w:val="0098321C"/>
    <w:rsid w:val="009855F9"/>
    <w:rsid w:val="00985681"/>
    <w:rsid w:val="00990711"/>
    <w:rsid w:val="00991134"/>
    <w:rsid w:val="00991EEB"/>
    <w:rsid w:val="00992F64"/>
    <w:rsid w:val="009937B3"/>
    <w:rsid w:val="0099389D"/>
    <w:rsid w:val="009A4935"/>
    <w:rsid w:val="009B404D"/>
    <w:rsid w:val="009B43E4"/>
    <w:rsid w:val="009B5C00"/>
    <w:rsid w:val="009C076C"/>
    <w:rsid w:val="009C2B86"/>
    <w:rsid w:val="009C3A2D"/>
    <w:rsid w:val="009D0444"/>
    <w:rsid w:val="009D5C72"/>
    <w:rsid w:val="009E17B4"/>
    <w:rsid w:val="009E2BFC"/>
    <w:rsid w:val="009E7A05"/>
    <w:rsid w:val="009F0D88"/>
    <w:rsid w:val="009F4BE0"/>
    <w:rsid w:val="009F5A2B"/>
    <w:rsid w:val="009F7684"/>
    <w:rsid w:val="009F7BFC"/>
    <w:rsid w:val="00A00124"/>
    <w:rsid w:val="00A02C8D"/>
    <w:rsid w:val="00A03B11"/>
    <w:rsid w:val="00A063A0"/>
    <w:rsid w:val="00A0679A"/>
    <w:rsid w:val="00A121A2"/>
    <w:rsid w:val="00A133CD"/>
    <w:rsid w:val="00A15596"/>
    <w:rsid w:val="00A202F1"/>
    <w:rsid w:val="00A24BAA"/>
    <w:rsid w:val="00A320C0"/>
    <w:rsid w:val="00A35214"/>
    <w:rsid w:val="00A379B6"/>
    <w:rsid w:val="00A40B49"/>
    <w:rsid w:val="00A43110"/>
    <w:rsid w:val="00A450B8"/>
    <w:rsid w:val="00A47F5B"/>
    <w:rsid w:val="00A50449"/>
    <w:rsid w:val="00A610CE"/>
    <w:rsid w:val="00A679F2"/>
    <w:rsid w:val="00A70BF5"/>
    <w:rsid w:val="00A74766"/>
    <w:rsid w:val="00A769D0"/>
    <w:rsid w:val="00A77D7D"/>
    <w:rsid w:val="00A80EF7"/>
    <w:rsid w:val="00A82E5C"/>
    <w:rsid w:val="00A839F3"/>
    <w:rsid w:val="00A90895"/>
    <w:rsid w:val="00A913BC"/>
    <w:rsid w:val="00A91FD5"/>
    <w:rsid w:val="00A956B7"/>
    <w:rsid w:val="00A96FE2"/>
    <w:rsid w:val="00A9729F"/>
    <w:rsid w:val="00AA219A"/>
    <w:rsid w:val="00AA30FE"/>
    <w:rsid w:val="00AA33FF"/>
    <w:rsid w:val="00AA5981"/>
    <w:rsid w:val="00AA675F"/>
    <w:rsid w:val="00AB1C0E"/>
    <w:rsid w:val="00AB265F"/>
    <w:rsid w:val="00AB3006"/>
    <w:rsid w:val="00AB3886"/>
    <w:rsid w:val="00AB3DBA"/>
    <w:rsid w:val="00AC139F"/>
    <w:rsid w:val="00AC2967"/>
    <w:rsid w:val="00AD1FFA"/>
    <w:rsid w:val="00AD6E0D"/>
    <w:rsid w:val="00AD6E89"/>
    <w:rsid w:val="00AE3560"/>
    <w:rsid w:val="00AF77A0"/>
    <w:rsid w:val="00B003F7"/>
    <w:rsid w:val="00B0643B"/>
    <w:rsid w:val="00B1086D"/>
    <w:rsid w:val="00B12486"/>
    <w:rsid w:val="00B12598"/>
    <w:rsid w:val="00B136B6"/>
    <w:rsid w:val="00B20128"/>
    <w:rsid w:val="00B2489D"/>
    <w:rsid w:val="00B331F8"/>
    <w:rsid w:val="00B34154"/>
    <w:rsid w:val="00B41AD9"/>
    <w:rsid w:val="00B43399"/>
    <w:rsid w:val="00B43C93"/>
    <w:rsid w:val="00B47A8B"/>
    <w:rsid w:val="00B47EB1"/>
    <w:rsid w:val="00B5156F"/>
    <w:rsid w:val="00B676F0"/>
    <w:rsid w:val="00B73FA4"/>
    <w:rsid w:val="00B75997"/>
    <w:rsid w:val="00B77BAF"/>
    <w:rsid w:val="00B77E6D"/>
    <w:rsid w:val="00B84D8E"/>
    <w:rsid w:val="00B92FF9"/>
    <w:rsid w:val="00B94977"/>
    <w:rsid w:val="00B968CD"/>
    <w:rsid w:val="00BA0F73"/>
    <w:rsid w:val="00BA7ED3"/>
    <w:rsid w:val="00BB1804"/>
    <w:rsid w:val="00BB2C10"/>
    <w:rsid w:val="00BC26DB"/>
    <w:rsid w:val="00BD0EAF"/>
    <w:rsid w:val="00BD64BC"/>
    <w:rsid w:val="00BE1118"/>
    <w:rsid w:val="00BE3051"/>
    <w:rsid w:val="00BE5058"/>
    <w:rsid w:val="00BE7E1F"/>
    <w:rsid w:val="00BF044F"/>
    <w:rsid w:val="00BF1A09"/>
    <w:rsid w:val="00BF5F1F"/>
    <w:rsid w:val="00BF7488"/>
    <w:rsid w:val="00C00573"/>
    <w:rsid w:val="00C00AE0"/>
    <w:rsid w:val="00C00F51"/>
    <w:rsid w:val="00C010E7"/>
    <w:rsid w:val="00C06CD9"/>
    <w:rsid w:val="00C12AE5"/>
    <w:rsid w:val="00C1423C"/>
    <w:rsid w:val="00C23AC7"/>
    <w:rsid w:val="00C24371"/>
    <w:rsid w:val="00C27639"/>
    <w:rsid w:val="00C36889"/>
    <w:rsid w:val="00C37A0C"/>
    <w:rsid w:val="00C513E8"/>
    <w:rsid w:val="00C51A15"/>
    <w:rsid w:val="00C52912"/>
    <w:rsid w:val="00C637F3"/>
    <w:rsid w:val="00C65788"/>
    <w:rsid w:val="00C708BD"/>
    <w:rsid w:val="00C72F36"/>
    <w:rsid w:val="00C75D26"/>
    <w:rsid w:val="00C91D4E"/>
    <w:rsid w:val="00C92C5E"/>
    <w:rsid w:val="00C93C14"/>
    <w:rsid w:val="00C9461D"/>
    <w:rsid w:val="00C97D19"/>
    <w:rsid w:val="00CA3471"/>
    <w:rsid w:val="00CA63BA"/>
    <w:rsid w:val="00CA68C0"/>
    <w:rsid w:val="00CA69B0"/>
    <w:rsid w:val="00CB0870"/>
    <w:rsid w:val="00CB0D70"/>
    <w:rsid w:val="00CB5DBE"/>
    <w:rsid w:val="00CC0C15"/>
    <w:rsid w:val="00CC4B54"/>
    <w:rsid w:val="00CD1B8C"/>
    <w:rsid w:val="00CD1F07"/>
    <w:rsid w:val="00CD1F16"/>
    <w:rsid w:val="00CD3CA5"/>
    <w:rsid w:val="00CD78E3"/>
    <w:rsid w:val="00CE5321"/>
    <w:rsid w:val="00CF4024"/>
    <w:rsid w:val="00D0746D"/>
    <w:rsid w:val="00D11341"/>
    <w:rsid w:val="00D15814"/>
    <w:rsid w:val="00D33E34"/>
    <w:rsid w:val="00D34328"/>
    <w:rsid w:val="00D4308A"/>
    <w:rsid w:val="00D50D15"/>
    <w:rsid w:val="00D571FA"/>
    <w:rsid w:val="00D70DC4"/>
    <w:rsid w:val="00D7298F"/>
    <w:rsid w:val="00D75252"/>
    <w:rsid w:val="00D90DAC"/>
    <w:rsid w:val="00D91C28"/>
    <w:rsid w:val="00D924AA"/>
    <w:rsid w:val="00D93456"/>
    <w:rsid w:val="00D938BC"/>
    <w:rsid w:val="00D94E26"/>
    <w:rsid w:val="00D95EC4"/>
    <w:rsid w:val="00DA0F3D"/>
    <w:rsid w:val="00DA3D9A"/>
    <w:rsid w:val="00DA668B"/>
    <w:rsid w:val="00DB1BBC"/>
    <w:rsid w:val="00DB3204"/>
    <w:rsid w:val="00DB4753"/>
    <w:rsid w:val="00DB4A6A"/>
    <w:rsid w:val="00DD0E0A"/>
    <w:rsid w:val="00DD2F31"/>
    <w:rsid w:val="00DD4305"/>
    <w:rsid w:val="00DE0A3C"/>
    <w:rsid w:val="00DE0F8F"/>
    <w:rsid w:val="00DE1905"/>
    <w:rsid w:val="00DE2D45"/>
    <w:rsid w:val="00DE3D96"/>
    <w:rsid w:val="00DE7C77"/>
    <w:rsid w:val="00DF2AD3"/>
    <w:rsid w:val="00DF3480"/>
    <w:rsid w:val="00DF3ECB"/>
    <w:rsid w:val="00DF44EF"/>
    <w:rsid w:val="00DF54A9"/>
    <w:rsid w:val="00DF6DDD"/>
    <w:rsid w:val="00E0312F"/>
    <w:rsid w:val="00E037AB"/>
    <w:rsid w:val="00E03D16"/>
    <w:rsid w:val="00E15800"/>
    <w:rsid w:val="00E15A37"/>
    <w:rsid w:val="00E2291C"/>
    <w:rsid w:val="00E2306B"/>
    <w:rsid w:val="00E267E0"/>
    <w:rsid w:val="00E33342"/>
    <w:rsid w:val="00E4793B"/>
    <w:rsid w:val="00E51ACA"/>
    <w:rsid w:val="00E52720"/>
    <w:rsid w:val="00E537CE"/>
    <w:rsid w:val="00E604A2"/>
    <w:rsid w:val="00E609E7"/>
    <w:rsid w:val="00E61B5F"/>
    <w:rsid w:val="00E61FA2"/>
    <w:rsid w:val="00E62601"/>
    <w:rsid w:val="00E627FA"/>
    <w:rsid w:val="00E64438"/>
    <w:rsid w:val="00E661A9"/>
    <w:rsid w:val="00E673A1"/>
    <w:rsid w:val="00E70516"/>
    <w:rsid w:val="00E71C1F"/>
    <w:rsid w:val="00E74C38"/>
    <w:rsid w:val="00E7692A"/>
    <w:rsid w:val="00E77090"/>
    <w:rsid w:val="00E77AF3"/>
    <w:rsid w:val="00E81690"/>
    <w:rsid w:val="00E83461"/>
    <w:rsid w:val="00E83CD0"/>
    <w:rsid w:val="00E83CE1"/>
    <w:rsid w:val="00E854E7"/>
    <w:rsid w:val="00E87338"/>
    <w:rsid w:val="00E96A47"/>
    <w:rsid w:val="00EA0300"/>
    <w:rsid w:val="00EA2C85"/>
    <w:rsid w:val="00EA377E"/>
    <w:rsid w:val="00EB0035"/>
    <w:rsid w:val="00EB02EB"/>
    <w:rsid w:val="00EB0FF5"/>
    <w:rsid w:val="00EB2EDF"/>
    <w:rsid w:val="00EB356F"/>
    <w:rsid w:val="00EB38AE"/>
    <w:rsid w:val="00EB3CF5"/>
    <w:rsid w:val="00EB7688"/>
    <w:rsid w:val="00EC2A7F"/>
    <w:rsid w:val="00EC2D83"/>
    <w:rsid w:val="00EC6926"/>
    <w:rsid w:val="00EC707D"/>
    <w:rsid w:val="00EC7D36"/>
    <w:rsid w:val="00ED1B1C"/>
    <w:rsid w:val="00EE2740"/>
    <w:rsid w:val="00EE4827"/>
    <w:rsid w:val="00EE72DE"/>
    <w:rsid w:val="00EF1D3F"/>
    <w:rsid w:val="00EF1EE3"/>
    <w:rsid w:val="00EF76B8"/>
    <w:rsid w:val="00F020FC"/>
    <w:rsid w:val="00F03C17"/>
    <w:rsid w:val="00F14705"/>
    <w:rsid w:val="00F148A7"/>
    <w:rsid w:val="00F302C5"/>
    <w:rsid w:val="00F31E64"/>
    <w:rsid w:val="00F33239"/>
    <w:rsid w:val="00F36F45"/>
    <w:rsid w:val="00F3718F"/>
    <w:rsid w:val="00F45AA9"/>
    <w:rsid w:val="00F461DC"/>
    <w:rsid w:val="00F470A9"/>
    <w:rsid w:val="00F47C69"/>
    <w:rsid w:val="00F47EC9"/>
    <w:rsid w:val="00F53063"/>
    <w:rsid w:val="00F55C8D"/>
    <w:rsid w:val="00F62F22"/>
    <w:rsid w:val="00F71BD6"/>
    <w:rsid w:val="00F7241B"/>
    <w:rsid w:val="00F76674"/>
    <w:rsid w:val="00F77482"/>
    <w:rsid w:val="00F86767"/>
    <w:rsid w:val="00F868CB"/>
    <w:rsid w:val="00F9036E"/>
    <w:rsid w:val="00F938AA"/>
    <w:rsid w:val="00F95FA8"/>
    <w:rsid w:val="00F96B7D"/>
    <w:rsid w:val="00FA0D51"/>
    <w:rsid w:val="00FA2D90"/>
    <w:rsid w:val="00FA3BB6"/>
    <w:rsid w:val="00FA533B"/>
    <w:rsid w:val="00FA7A05"/>
    <w:rsid w:val="00FB0C19"/>
    <w:rsid w:val="00FB5521"/>
    <w:rsid w:val="00FC0788"/>
    <w:rsid w:val="00FC3430"/>
    <w:rsid w:val="00FC47E0"/>
    <w:rsid w:val="00FC5FD0"/>
    <w:rsid w:val="00FD38E3"/>
    <w:rsid w:val="00FD5E08"/>
    <w:rsid w:val="00FD71C7"/>
    <w:rsid w:val="00FE19ED"/>
    <w:rsid w:val="00FE2B52"/>
    <w:rsid w:val="00FE5C9D"/>
    <w:rsid w:val="00FF46CB"/>
    <w:rsid w:val="00FF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7A55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D7298F"/>
    <w:pPr>
      <w:keepNext/>
      <w:jc w:val="center"/>
      <w:outlineLvl w:val="0"/>
    </w:pPr>
    <w:rPr>
      <w:b/>
      <w:szCs w:val="20"/>
    </w:rPr>
  </w:style>
  <w:style w:type="paragraph" w:styleId="2">
    <w:name w:val="heading 2"/>
    <w:basedOn w:val="a"/>
    <w:next w:val="a0"/>
    <w:qFormat/>
    <w:rsid w:val="00D7298F"/>
    <w:pPr>
      <w:keepNext/>
      <w:outlineLvl w:val="1"/>
    </w:pPr>
    <w:rPr>
      <w:rFonts w:eastAsia="標楷體"/>
      <w:b/>
      <w:szCs w:val="20"/>
    </w:rPr>
  </w:style>
  <w:style w:type="paragraph" w:styleId="3">
    <w:name w:val="heading 3"/>
    <w:basedOn w:val="a"/>
    <w:next w:val="a0"/>
    <w:qFormat/>
    <w:rsid w:val="00D7298F"/>
    <w:pPr>
      <w:keepNext/>
      <w:numPr>
        <w:numId w:val="6"/>
      </w:numPr>
      <w:outlineLvl w:val="2"/>
    </w:pPr>
    <w:rPr>
      <w:rFonts w:eastAsia="標楷體"/>
      <w:b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20">
    <w:name w:val="Body Text Indent 2"/>
    <w:basedOn w:val="a"/>
    <w:rsid w:val="00264B4C"/>
    <w:pPr>
      <w:snapToGrid w:val="0"/>
      <w:ind w:left="1217" w:hangingChars="507" w:hanging="1217"/>
    </w:pPr>
    <w:rPr>
      <w:rFonts w:ascii="新細明體" w:hAnsi="新細明體"/>
    </w:rPr>
  </w:style>
  <w:style w:type="paragraph" w:styleId="a4">
    <w:name w:val="Body Text"/>
    <w:basedOn w:val="a"/>
    <w:rsid w:val="00783F4D"/>
    <w:pPr>
      <w:spacing w:after="120"/>
    </w:pPr>
  </w:style>
  <w:style w:type="paragraph" w:styleId="a5">
    <w:name w:val="Body Text Indent"/>
    <w:basedOn w:val="a"/>
    <w:link w:val="a6"/>
    <w:rsid w:val="00783F4D"/>
    <w:pPr>
      <w:spacing w:after="120"/>
      <w:ind w:leftChars="200" w:left="480"/>
    </w:pPr>
  </w:style>
  <w:style w:type="paragraph" w:styleId="a7">
    <w:name w:val="Closing"/>
    <w:basedOn w:val="a"/>
    <w:next w:val="a"/>
    <w:rsid w:val="00783F4D"/>
    <w:pPr>
      <w:adjustRightInd w:val="0"/>
      <w:spacing w:line="240" w:lineRule="exact"/>
      <w:ind w:left="4320" w:hanging="1259"/>
      <w:jc w:val="both"/>
      <w:textAlignment w:val="baseline"/>
    </w:pPr>
    <w:rPr>
      <w:rFonts w:ascii="雅真中楷" w:eastAsia="雅真中楷"/>
      <w:kern w:val="0"/>
      <w:sz w:val="28"/>
      <w:szCs w:val="20"/>
    </w:rPr>
  </w:style>
  <w:style w:type="paragraph" w:styleId="a8">
    <w:name w:val="Block Text"/>
    <w:basedOn w:val="a"/>
    <w:rsid w:val="00783F4D"/>
    <w:pPr>
      <w:spacing w:beforeLines="10" w:afterLines="20" w:line="360" w:lineRule="exact"/>
      <w:ind w:left="57" w:rightChars="20" w:right="48"/>
    </w:pPr>
    <w:rPr>
      <w:rFonts w:eastAsia="標楷體"/>
      <w:sz w:val="28"/>
    </w:rPr>
  </w:style>
  <w:style w:type="character" w:styleId="a9">
    <w:name w:val="Hyperlink"/>
    <w:uiPriority w:val="99"/>
    <w:rsid w:val="00A769D0"/>
    <w:rPr>
      <w:color w:val="0000FF"/>
      <w:u w:val="single"/>
    </w:rPr>
  </w:style>
  <w:style w:type="table" w:styleId="aa">
    <w:name w:val="Table Grid"/>
    <w:basedOn w:val="a2"/>
    <w:uiPriority w:val="59"/>
    <w:rsid w:val="00405B2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1">
    <w:name w:val="1-1"/>
    <w:basedOn w:val="a"/>
    <w:rsid w:val="00040FA7"/>
    <w:pPr>
      <w:snapToGrid w:val="0"/>
      <w:spacing w:line="360" w:lineRule="auto"/>
      <w:ind w:firstLineChars="100" w:firstLine="280"/>
    </w:pPr>
    <w:rPr>
      <w:rFonts w:ascii="標楷體" w:eastAsia="標楷體"/>
      <w:sz w:val="40"/>
      <w:szCs w:val="40"/>
    </w:rPr>
  </w:style>
  <w:style w:type="paragraph" w:styleId="ab">
    <w:name w:val="footer"/>
    <w:basedOn w:val="a"/>
    <w:link w:val="ac"/>
    <w:uiPriority w:val="99"/>
    <w:rsid w:val="00E267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d">
    <w:name w:val="page number"/>
    <w:basedOn w:val="a1"/>
    <w:rsid w:val="00E267E0"/>
  </w:style>
  <w:style w:type="paragraph" w:customStyle="1" w:styleId="RefTitleWCCM">
    <w:name w:val="Ref Title WCCM"/>
    <w:basedOn w:val="1stTitleWCCM"/>
    <w:rsid w:val="00D7298F"/>
    <w:pPr>
      <w:tabs>
        <w:tab w:val="clear" w:pos="360"/>
      </w:tabs>
    </w:pPr>
  </w:style>
  <w:style w:type="paragraph" w:customStyle="1" w:styleId="1stTitleWCCM">
    <w:name w:val="1st Title WCCM"/>
    <w:basedOn w:val="NormalWCCM"/>
    <w:rsid w:val="00D7298F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caps/>
    </w:rPr>
  </w:style>
  <w:style w:type="paragraph" w:customStyle="1" w:styleId="NormalWCCM">
    <w:name w:val="Normal WCCM"/>
    <w:rsid w:val="00D7298F"/>
    <w:pPr>
      <w:widowControl w:val="0"/>
      <w:ind w:firstLine="284"/>
      <w:jc w:val="both"/>
    </w:pPr>
    <w:rPr>
      <w:sz w:val="24"/>
      <w:lang w:eastAsia="en-US"/>
    </w:rPr>
  </w:style>
  <w:style w:type="paragraph" w:customStyle="1" w:styleId="PaperTitleWCCM">
    <w:name w:val="Paper Title WCCM"/>
    <w:basedOn w:val="NormalWCCM"/>
    <w:rsid w:val="00D7298F"/>
    <w:pPr>
      <w:spacing w:after="240"/>
      <w:ind w:firstLine="0"/>
    </w:pPr>
    <w:rPr>
      <w:b/>
      <w:caps/>
      <w:sz w:val="28"/>
    </w:rPr>
  </w:style>
  <w:style w:type="paragraph" w:customStyle="1" w:styleId="AbstractWCCM">
    <w:name w:val="Abstract WCCM"/>
    <w:basedOn w:val="NormalWCCM"/>
    <w:rsid w:val="00D7298F"/>
    <w:pPr>
      <w:ind w:left="708" w:firstLine="0"/>
    </w:pPr>
  </w:style>
  <w:style w:type="paragraph" w:styleId="ae">
    <w:name w:val="caption"/>
    <w:basedOn w:val="a"/>
    <w:next w:val="a"/>
    <w:qFormat/>
    <w:rsid w:val="00D7298F"/>
    <w:pPr>
      <w:spacing w:before="120" w:after="120"/>
    </w:pPr>
    <w:rPr>
      <w:sz w:val="20"/>
      <w:szCs w:val="20"/>
    </w:rPr>
  </w:style>
  <w:style w:type="paragraph" w:styleId="a0">
    <w:name w:val="Normal Indent"/>
    <w:basedOn w:val="a"/>
    <w:rsid w:val="00D7298F"/>
    <w:pPr>
      <w:ind w:left="480"/>
    </w:pPr>
    <w:rPr>
      <w:szCs w:val="20"/>
    </w:rPr>
  </w:style>
  <w:style w:type="paragraph" w:styleId="af">
    <w:name w:val="header"/>
    <w:basedOn w:val="a"/>
    <w:link w:val="af0"/>
    <w:uiPriority w:val="99"/>
    <w:rsid w:val="00D729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f1">
    <w:name w:val="Balloon Text"/>
    <w:basedOn w:val="a"/>
    <w:semiHidden/>
    <w:rsid w:val="00D7298F"/>
    <w:rPr>
      <w:rFonts w:ascii="Arial" w:hAnsi="Arial"/>
      <w:sz w:val="18"/>
      <w:szCs w:val="18"/>
    </w:rPr>
  </w:style>
  <w:style w:type="character" w:styleId="af2">
    <w:name w:val="FollowedHyperlink"/>
    <w:rsid w:val="007E2137"/>
    <w:rPr>
      <w:color w:val="800080"/>
      <w:u w:val="single"/>
    </w:rPr>
  </w:style>
  <w:style w:type="character" w:styleId="af3">
    <w:name w:val="Strong"/>
    <w:qFormat/>
    <w:rsid w:val="00F76674"/>
    <w:rPr>
      <w:b/>
      <w:bCs/>
    </w:rPr>
  </w:style>
  <w:style w:type="character" w:customStyle="1" w:styleId="style1">
    <w:name w:val="style1"/>
    <w:rsid w:val="00C1423C"/>
  </w:style>
  <w:style w:type="paragraph" w:styleId="Web">
    <w:name w:val="Normal (Web)"/>
    <w:basedOn w:val="a"/>
    <w:uiPriority w:val="99"/>
    <w:unhideWhenUsed/>
    <w:rsid w:val="00C1423C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af0">
    <w:name w:val="頁首 字元"/>
    <w:link w:val="af"/>
    <w:uiPriority w:val="99"/>
    <w:rsid w:val="00C37A0C"/>
    <w:rPr>
      <w:kern w:val="2"/>
    </w:rPr>
  </w:style>
  <w:style w:type="character" w:customStyle="1" w:styleId="ac">
    <w:name w:val="頁尾 字元"/>
    <w:link w:val="ab"/>
    <w:uiPriority w:val="99"/>
    <w:rsid w:val="00C37A0C"/>
    <w:rPr>
      <w:kern w:val="2"/>
    </w:rPr>
  </w:style>
  <w:style w:type="paragraph" w:styleId="af4">
    <w:name w:val="List Paragraph"/>
    <w:basedOn w:val="a"/>
    <w:uiPriority w:val="34"/>
    <w:qFormat/>
    <w:rsid w:val="006C4224"/>
    <w:pPr>
      <w:ind w:leftChars="200" w:left="480"/>
    </w:pPr>
  </w:style>
  <w:style w:type="character" w:customStyle="1" w:styleId="hps">
    <w:name w:val="hps"/>
    <w:rsid w:val="009656ED"/>
  </w:style>
  <w:style w:type="character" w:customStyle="1" w:styleId="longtext">
    <w:name w:val="long_text"/>
    <w:rsid w:val="009656ED"/>
  </w:style>
  <w:style w:type="character" w:styleId="af5">
    <w:name w:val="Placeholder Text"/>
    <w:basedOn w:val="a1"/>
    <w:uiPriority w:val="99"/>
    <w:semiHidden/>
    <w:rsid w:val="00C06CD9"/>
    <w:rPr>
      <w:color w:val="808080"/>
    </w:rPr>
  </w:style>
  <w:style w:type="character" w:customStyle="1" w:styleId="st1">
    <w:name w:val="st1"/>
    <w:basedOn w:val="a1"/>
    <w:rsid w:val="00137ECB"/>
  </w:style>
  <w:style w:type="paragraph" w:customStyle="1" w:styleId="TTPAddress">
    <w:name w:val="TTP Address"/>
    <w:basedOn w:val="a"/>
    <w:uiPriority w:val="99"/>
    <w:rsid w:val="00762FC7"/>
    <w:pPr>
      <w:widowControl/>
      <w:autoSpaceDE w:val="0"/>
      <w:autoSpaceDN w:val="0"/>
      <w:spacing w:before="120"/>
      <w:jc w:val="center"/>
    </w:pPr>
    <w:rPr>
      <w:rFonts w:ascii="Arial" w:eastAsia="SimSun" w:hAnsi="Arial" w:cs="Arial"/>
      <w:kern w:val="0"/>
      <w:sz w:val="22"/>
      <w:szCs w:val="22"/>
      <w:lang w:eastAsia="en-US"/>
    </w:rPr>
  </w:style>
  <w:style w:type="character" w:customStyle="1" w:styleId="mc98f">
    <w:name w:val="mc98f"/>
    <w:basedOn w:val="a1"/>
    <w:rsid w:val="00410A6D"/>
  </w:style>
  <w:style w:type="character" w:customStyle="1" w:styleId="a6">
    <w:name w:val="本文縮排 字元"/>
    <w:basedOn w:val="a1"/>
    <w:link w:val="a5"/>
    <w:rsid w:val="006E55B5"/>
    <w:rPr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7A55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D7298F"/>
    <w:pPr>
      <w:keepNext/>
      <w:jc w:val="center"/>
      <w:outlineLvl w:val="0"/>
    </w:pPr>
    <w:rPr>
      <w:b/>
      <w:szCs w:val="20"/>
    </w:rPr>
  </w:style>
  <w:style w:type="paragraph" w:styleId="2">
    <w:name w:val="heading 2"/>
    <w:basedOn w:val="a"/>
    <w:next w:val="a0"/>
    <w:qFormat/>
    <w:rsid w:val="00D7298F"/>
    <w:pPr>
      <w:keepNext/>
      <w:outlineLvl w:val="1"/>
    </w:pPr>
    <w:rPr>
      <w:rFonts w:eastAsia="標楷體"/>
      <w:b/>
      <w:szCs w:val="20"/>
    </w:rPr>
  </w:style>
  <w:style w:type="paragraph" w:styleId="3">
    <w:name w:val="heading 3"/>
    <w:basedOn w:val="a"/>
    <w:next w:val="a0"/>
    <w:qFormat/>
    <w:rsid w:val="00D7298F"/>
    <w:pPr>
      <w:keepNext/>
      <w:numPr>
        <w:numId w:val="6"/>
      </w:numPr>
      <w:outlineLvl w:val="2"/>
    </w:pPr>
    <w:rPr>
      <w:rFonts w:eastAsia="標楷體"/>
      <w:b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20">
    <w:name w:val="Body Text Indent 2"/>
    <w:basedOn w:val="a"/>
    <w:rsid w:val="00264B4C"/>
    <w:pPr>
      <w:snapToGrid w:val="0"/>
      <w:ind w:left="1217" w:hangingChars="507" w:hanging="1217"/>
    </w:pPr>
    <w:rPr>
      <w:rFonts w:ascii="新細明體" w:hAnsi="新細明體"/>
    </w:rPr>
  </w:style>
  <w:style w:type="paragraph" w:styleId="a4">
    <w:name w:val="Body Text"/>
    <w:basedOn w:val="a"/>
    <w:rsid w:val="00783F4D"/>
    <w:pPr>
      <w:spacing w:after="120"/>
    </w:pPr>
  </w:style>
  <w:style w:type="paragraph" w:styleId="a5">
    <w:name w:val="Body Text Indent"/>
    <w:basedOn w:val="a"/>
    <w:link w:val="a6"/>
    <w:rsid w:val="00783F4D"/>
    <w:pPr>
      <w:spacing w:after="120"/>
      <w:ind w:leftChars="200" w:left="480"/>
    </w:pPr>
  </w:style>
  <w:style w:type="paragraph" w:styleId="a7">
    <w:name w:val="Closing"/>
    <w:basedOn w:val="a"/>
    <w:next w:val="a"/>
    <w:rsid w:val="00783F4D"/>
    <w:pPr>
      <w:adjustRightInd w:val="0"/>
      <w:spacing w:line="240" w:lineRule="exact"/>
      <w:ind w:left="4320" w:hanging="1259"/>
      <w:jc w:val="both"/>
      <w:textAlignment w:val="baseline"/>
    </w:pPr>
    <w:rPr>
      <w:rFonts w:ascii="雅真中楷" w:eastAsia="雅真中楷"/>
      <w:kern w:val="0"/>
      <w:sz w:val="28"/>
      <w:szCs w:val="20"/>
    </w:rPr>
  </w:style>
  <w:style w:type="paragraph" w:styleId="a8">
    <w:name w:val="Block Text"/>
    <w:basedOn w:val="a"/>
    <w:rsid w:val="00783F4D"/>
    <w:pPr>
      <w:spacing w:beforeLines="10" w:afterLines="20" w:line="360" w:lineRule="exact"/>
      <w:ind w:left="57" w:rightChars="20" w:right="48"/>
    </w:pPr>
    <w:rPr>
      <w:rFonts w:eastAsia="標楷體"/>
      <w:sz w:val="28"/>
    </w:rPr>
  </w:style>
  <w:style w:type="character" w:styleId="a9">
    <w:name w:val="Hyperlink"/>
    <w:uiPriority w:val="99"/>
    <w:rsid w:val="00A769D0"/>
    <w:rPr>
      <w:color w:val="0000FF"/>
      <w:u w:val="single"/>
    </w:rPr>
  </w:style>
  <w:style w:type="table" w:styleId="aa">
    <w:name w:val="Table Grid"/>
    <w:basedOn w:val="a2"/>
    <w:uiPriority w:val="59"/>
    <w:rsid w:val="00405B2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1">
    <w:name w:val="1-1"/>
    <w:basedOn w:val="a"/>
    <w:rsid w:val="00040FA7"/>
    <w:pPr>
      <w:snapToGrid w:val="0"/>
      <w:spacing w:line="360" w:lineRule="auto"/>
      <w:ind w:firstLineChars="100" w:firstLine="280"/>
    </w:pPr>
    <w:rPr>
      <w:rFonts w:ascii="標楷體" w:eastAsia="標楷體"/>
      <w:sz w:val="40"/>
      <w:szCs w:val="40"/>
    </w:rPr>
  </w:style>
  <w:style w:type="paragraph" w:styleId="ab">
    <w:name w:val="footer"/>
    <w:basedOn w:val="a"/>
    <w:link w:val="ac"/>
    <w:uiPriority w:val="99"/>
    <w:rsid w:val="00E267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d">
    <w:name w:val="page number"/>
    <w:basedOn w:val="a1"/>
    <w:rsid w:val="00E267E0"/>
  </w:style>
  <w:style w:type="paragraph" w:customStyle="1" w:styleId="RefTitleWCCM">
    <w:name w:val="Ref Title WCCM"/>
    <w:basedOn w:val="1stTitleWCCM"/>
    <w:rsid w:val="00D7298F"/>
    <w:pPr>
      <w:tabs>
        <w:tab w:val="clear" w:pos="360"/>
      </w:tabs>
    </w:pPr>
  </w:style>
  <w:style w:type="paragraph" w:customStyle="1" w:styleId="1stTitleWCCM">
    <w:name w:val="1st Title WCCM"/>
    <w:basedOn w:val="NormalWCCM"/>
    <w:rsid w:val="00D7298F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caps/>
    </w:rPr>
  </w:style>
  <w:style w:type="paragraph" w:customStyle="1" w:styleId="NormalWCCM">
    <w:name w:val="Normal WCCM"/>
    <w:rsid w:val="00D7298F"/>
    <w:pPr>
      <w:widowControl w:val="0"/>
      <w:ind w:firstLine="284"/>
      <w:jc w:val="both"/>
    </w:pPr>
    <w:rPr>
      <w:sz w:val="24"/>
      <w:lang w:eastAsia="en-US"/>
    </w:rPr>
  </w:style>
  <w:style w:type="paragraph" w:customStyle="1" w:styleId="PaperTitleWCCM">
    <w:name w:val="Paper Title WCCM"/>
    <w:basedOn w:val="NormalWCCM"/>
    <w:rsid w:val="00D7298F"/>
    <w:pPr>
      <w:spacing w:after="240"/>
      <w:ind w:firstLine="0"/>
    </w:pPr>
    <w:rPr>
      <w:b/>
      <w:caps/>
      <w:sz w:val="28"/>
    </w:rPr>
  </w:style>
  <w:style w:type="paragraph" w:customStyle="1" w:styleId="AbstractWCCM">
    <w:name w:val="Abstract WCCM"/>
    <w:basedOn w:val="NormalWCCM"/>
    <w:rsid w:val="00D7298F"/>
    <w:pPr>
      <w:ind w:left="708" w:firstLine="0"/>
    </w:pPr>
  </w:style>
  <w:style w:type="paragraph" w:styleId="ae">
    <w:name w:val="caption"/>
    <w:basedOn w:val="a"/>
    <w:next w:val="a"/>
    <w:qFormat/>
    <w:rsid w:val="00D7298F"/>
    <w:pPr>
      <w:spacing w:before="120" w:after="120"/>
    </w:pPr>
    <w:rPr>
      <w:sz w:val="20"/>
      <w:szCs w:val="20"/>
    </w:rPr>
  </w:style>
  <w:style w:type="paragraph" w:styleId="a0">
    <w:name w:val="Normal Indent"/>
    <w:basedOn w:val="a"/>
    <w:rsid w:val="00D7298F"/>
    <w:pPr>
      <w:ind w:left="480"/>
    </w:pPr>
    <w:rPr>
      <w:szCs w:val="20"/>
    </w:rPr>
  </w:style>
  <w:style w:type="paragraph" w:styleId="af">
    <w:name w:val="header"/>
    <w:basedOn w:val="a"/>
    <w:link w:val="af0"/>
    <w:uiPriority w:val="99"/>
    <w:rsid w:val="00D729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f1">
    <w:name w:val="Balloon Text"/>
    <w:basedOn w:val="a"/>
    <w:semiHidden/>
    <w:rsid w:val="00D7298F"/>
    <w:rPr>
      <w:rFonts w:ascii="Arial" w:hAnsi="Arial"/>
      <w:sz w:val="18"/>
      <w:szCs w:val="18"/>
    </w:rPr>
  </w:style>
  <w:style w:type="character" w:styleId="af2">
    <w:name w:val="FollowedHyperlink"/>
    <w:rsid w:val="007E2137"/>
    <w:rPr>
      <w:color w:val="800080"/>
      <w:u w:val="single"/>
    </w:rPr>
  </w:style>
  <w:style w:type="character" w:styleId="af3">
    <w:name w:val="Strong"/>
    <w:qFormat/>
    <w:rsid w:val="00F76674"/>
    <w:rPr>
      <w:b/>
      <w:bCs/>
    </w:rPr>
  </w:style>
  <w:style w:type="character" w:customStyle="1" w:styleId="style1">
    <w:name w:val="style1"/>
    <w:rsid w:val="00C1423C"/>
  </w:style>
  <w:style w:type="paragraph" w:styleId="Web">
    <w:name w:val="Normal (Web)"/>
    <w:basedOn w:val="a"/>
    <w:uiPriority w:val="99"/>
    <w:unhideWhenUsed/>
    <w:rsid w:val="00C1423C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af0">
    <w:name w:val="頁首 字元"/>
    <w:link w:val="af"/>
    <w:uiPriority w:val="99"/>
    <w:rsid w:val="00C37A0C"/>
    <w:rPr>
      <w:kern w:val="2"/>
    </w:rPr>
  </w:style>
  <w:style w:type="character" w:customStyle="1" w:styleId="ac">
    <w:name w:val="頁尾 字元"/>
    <w:link w:val="ab"/>
    <w:uiPriority w:val="99"/>
    <w:rsid w:val="00C37A0C"/>
    <w:rPr>
      <w:kern w:val="2"/>
    </w:rPr>
  </w:style>
  <w:style w:type="paragraph" w:styleId="af4">
    <w:name w:val="List Paragraph"/>
    <w:basedOn w:val="a"/>
    <w:uiPriority w:val="34"/>
    <w:qFormat/>
    <w:rsid w:val="006C4224"/>
    <w:pPr>
      <w:ind w:leftChars="200" w:left="480"/>
    </w:pPr>
  </w:style>
  <w:style w:type="character" w:customStyle="1" w:styleId="hps">
    <w:name w:val="hps"/>
    <w:rsid w:val="009656ED"/>
  </w:style>
  <w:style w:type="character" w:customStyle="1" w:styleId="longtext">
    <w:name w:val="long_text"/>
    <w:rsid w:val="009656ED"/>
  </w:style>
  <w:style w:type="character" w:styleId="af5">
    <w:name w:val="Placeholder Text"/>
    <w:basedOn w:val="a1"/>
    <w:uiPriority w:val="99"/>
    <w:semiHidden/>
    <w:rsid w:val="00C06CD9"/>
    <w:rPr>
      <w:color w:val="808080"/>
    </w:rPr>
  </w:style>
  <w:style w:type="character" w:customStyle="1" w:styleId="st1">
    <w:name w:val="st1"/>
    <w:basedOn w:val="a1"/>
    <w:rsid w:val="00137ECB"/>
  </w:style>
  <w:style w:type="paragraph" w:customStyle="1" w:styleId="TTPAddress">
    <w:name w:val="TTP Address"/>
    <w:basedOn w:val="a"/>
    <w:uiPriority w:val="99"/>
    <w:rsid w:val="00762FC7"/>
    <w:pPr>
      <w:widowControl/>
      <w:autoSpaceDE w:val="0"/>
      <w:autoSpaceDN w:val="0"/>
      <w:spacing w:before="120"/>
      <w:jc w:val="center"/>
    </w:pPr>
    <w:rPr>
      <w:rFonts w:ascii="Arial" w:eastAsia="SimSun" w:hAnsi="Arial" w:cs="Arial"/>
      <w:kern w:val="0"/>
      <w:sz w:val="22"/>
      <w:szCs w:val="22"/>
      <w:lang w:eastAsia="en-US"/>
    </w:rPr>
  </w:style>
  <w:style w:type="character" w:customStyle="1" w:styleId="mc98f">
    <w:name w:val="mc98f"/>
    <w:basedOn w:val="a1"/>
    <w:rsid w:val="00410A6D"/>
  </w:style>
  <w:style w:type="character" w:customStyle="1" w:styleId="a6">
    <w:name w:val="本文縮排 字元"/>
    <w:basedOn w:val="a1"/>
    <w:link w:val="a5"/>
    <w:rsid w:val="006E55B5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0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693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750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1742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359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116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54629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068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433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0006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4643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56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69093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46907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8042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4334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32214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9974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02602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858285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23466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85066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571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75533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993177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29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0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8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9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1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1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30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304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192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268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1057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924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5064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3676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7605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988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4224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9781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11299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18935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66170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416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56881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84945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09581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99417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233240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94025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20483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466013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410079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175296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7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7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7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6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04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6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D71FA9-0ED5-4BE1-A297-608B8DF98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1</Words>
  <Characters>2867</Characters>
  <Application>Microsoft Office Word</Application>
  <DocSecurity>0</DocSecurity>
  <Lines>23</Lines>
  <Paragraphs>6</Paragraphs>
  <ScaleCrop>false</ScaleCrop>
  <Company/>
  <LinksUpToDate>false</LinksUpToDate>
  <CharactersWithSpaces>3392</CharactersWithSpaces>
  <SharedDoc>false</SharedDoc>
  <HLinks>
    <vt:vector size="24" baseType="variant">
      <vt:variant>
        <vt:i4>7602198</vt:i4>
      </vt:variant>
      <vt:variant>
        <vt:i4>9</vt:i4>
      </vt:variant>
      <vt:variant>
        <vt:i4>0</vt:i4>
      </vt:variant>
      <vt:variant>
        <vt:i4>5</vt:i4>
      </vt:variant>
      <vt:variant>
        <vt:lpwstr>mailto:ilt2013@ncut.edu.tw</vt:lpwstr>
      </vt:variant>
      <vt:variant>
        <vt:lpwstr/>
      </vt:variant>
      <vt:variant>
        <vt:i4>3997755</vt:i4>
      </vt:variant>
      <vt:variant>
        <vt:i4>6</vt:i4>
      </vt:variant>
      <vt:variant>
        <vt:i4>0</vt:i4>
      </vt:variant>
      <vt:variant>
        <vt:i4>5</vt:i4>
      </vt:variant>
      <vt:variant>
        <vt:lpwstr>http://ilt2013.ncut.edu.tw/</vt:lpwstr>
      </vt:variant>
      <vt:variant>
        <vt:lpwstr/>
      </vt:variant>
      <vt:variant>
        <vt:i4>7602198</vt:i4>
      </vt:variant>
      <vt:variant>
        <vt:i4>3</vt:i4>
      </vt:variant>
      <vt:variant>
        <vt:i4>0</vt:i4>
      </vt:variant>
      <vt:variant>
        <vt:i4>5</vt:i4>
      </vt:variant>
      <vt:variant>
        <vt:lpwstr>mailto:ilt2013@ncut.edu.tw</vt:lpwstr>
      </vt:variant>
      <vt:variant>
        <vt:lpwstr/>
      </vt:variant>
      <vt:variant>
        <vt:i4>3997755</vt:i4>
      </vt:variant>
      <vt:variant>
        <vt:i4>0</vt:i4>
      </vt:variant>
      <vt:variant>
        <vt:i4>0</vt:i4>
      </vt:variant>
      <vt:variant>
        <vt:i4>5</vt:i4>
      </vt:variant>
      <vt:variant>
        <vt:lpwstr>http://ilt2013.ncut.edu.tw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資電所8/15(二)12”00~1330開會內容</dc:title>
  <dc:creator>Acer</dc:creator>
  <cp:lastModifiedBy>Miranda</cp:lastModifiedBy>
  <cp:revision>5</cp:revision>
  <cp:lastPrinted>2016-03-10T04:09:00Z</cp:lastPrinted>
  <dcterms:created xsi:type="dcterms:W3CDTF">2017-03-07T06:57:00Z</dcterms:created>
  <dcterms:modified xsi:type="dcterms:W3CDTF">2017-03-30T06:06:00Z</dcterms:modified>
</cp:coreProperties>
</file>